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3988B" w14:textId="0A07DA59" w:rsid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Adam’s NLKT</w:t>
      </w:r>
    </w:p>
    <w:p w14:paraId="5BDF0BDA" w14:textId="77777777" w:rsid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520D58A3" w14:textId="2D6EAD85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1225628126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Gfinity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161219</w:t>
      </w:r>
    </w:p>
    <w:p w14:paraId="650E468B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Halo's multiplayer looks so good </w:t>
      </w:r>
      <w:r w:rsidRPr="00DA1CC5">
        <w:rPr>
          <w:rFonts w:ascii="Segoe UI Emoji" w:eastAsia="Times New Roman" w:hAnsi="Segoe UI Emoji" w:cs="Segoe UI Emoji"/>
          <w:sz w:val="20"/>
          <w:szCs w:val="20"/>
        </w:rPr>
        <w:t>🤤</w:t>
      </w:r>
    </w:p>
    <w:p w14:paraId="6FB540D3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1784C1EF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hyperlink r:id="rId4" w:tgtFrame="_blank" w:history="1">
        <w:r w:rsidRPr="00DA1CC5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2Th1Pv25X4</w:t>
        </w:r>
      </w:hyperlink>
    </w:p>
    <w:p w14:paraId="5B10BB39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2BEB6BE6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01972981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3017022638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GernaderJake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46424</w:t>
      </w:r>
    </w:p>
    <w:p w14:paraId="1F1FF043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@TomRyanOGRE2 Halo Infinite on New Gen Xbox is the play </w:t>
      </w:r>
      <w:r w:rsidRPr="00DA1CC5">
        <w:rPr>
          <w:rFonts w:ascii="Segoe UI Emoji" w:eastAsia="Times New Roman" w:hAnsi="Segoe UI Emoji" w:cs="Segoe UI Emoji"/>
          <w:sz w:val="20"/>
          <w:szCs w:val="20"/>
        </w:rPr>
        <w:t>👌</w:t>
      </w:r>
    </w:p>
    <w:p w14:paraId="27510F3D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6BC24E6B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18474A5C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436359211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FrostyBB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43194</w:t>
      </w:r>
    </w:p>
    <w:p w14:paraId="01FC6173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Halo infinite just looks better and better. Big things coming </w:t>
      </w:r>
      <w:r w:rsidRPr="00DA1CC5">
        <w:rPr>
          <w:rFonts w:ascii="Segoe UI Emoji" w:eastAsia="Times New Roman" w:hAnsi="Segoe UI Emoji" w:cs="Segoe UI Emoji"/>
          <w:sz w:val="20"/>
          <w:szCs w:val="20"/>
        </w:rPr>
        <w:t>🙌</w:t>
      </w: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</w:t>
      </w:r>
      <w:hyperlink r:id="rId5" w:tgtFrame="_blank" w:history="1">
        <w:r w:rsidRPr="00DA1CC5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fl2EDLv4e7</w:t>
        </w:r>
      </w:hyperlink>
    </w:p>
    <w:p w14:paraId="4A332AD4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27FEEDBF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79F383FC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962344969578139648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Jek_Korpen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40322</w:t>
      </w:r>
    </w:p>
    <w:p w14:paraId="0E1B6551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@python9802 i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wont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count halo infinite, since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its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not released, but i do have high hopes</w:t>
      </w:r>
    </w:p>
    <w:p w14:paraId="4C0A9730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4D56E035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18E42DF1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170059671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_NAME:  suddoth1  FOLLOWERS:  18058</w:t>
      </w:r>
    </w:p>
    <w:p w14:paraId="04C3447B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Thanks @MLGACE for the host this morning. Had bunch of fun playing halo for first time in forever, can’t wait to grind some more and get ready for #infinite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flight</w:t>
      </w:r>
      <w:proofErr w:type="gramEnd"/>
    </w:p>
    <w:p w14:paraId="5226D290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3668BAC6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6AD21D50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773560734051667968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LateNightHalo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16444</w:t>
      </w:r>
    </w:p>
    <w:p w14:paraId="19BB68AC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Halo Infinite's Multiplayer has me excited :) In today's video, I break down what I thought about the Multiplayer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vidoc</w:t>
      </w:r>
      <w:proofErr w:type="spellEnd"/>
    </w:p>
    <w:p w14:paraId="45AB4375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5647C974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hyperlink r:id="rId6" w:tgtFrame="_blank" w:history="1">
        <w:r w:rsidRPr="00DA1CC5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CTMHKQSvyF</w:t>
        </w:r>
      </w:hyperlink>
    </w:p>
    <w:p w14:paraId="1B083AD7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25C5F976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36FFF5EA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79827064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GGoofy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16292</w:t>
      </w:r>
    </w:p>
    <w:p w14:paraId="1489E7E1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TWEET:  I’M SO EXCITED!</w:t>
      </w:r>
    </w:p>
    <w:p w14:paraId="09915C5D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2891030D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Halo Infinite is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gonna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be amazing</w:t>
      </w:r>
      <w:r w:rsidRPr="00DA1CC5">
        <w:rPr>
          <w:rFonts w:ascii="Segoe UI Emoji" w:eastAsia="Times New Roman" w:hAnsi="Segoe UI Emoji" w:cs="Segoe UI Emoji"/>
          <w:sz w:val="20"/>
          <w:szCs w:val="20"/>
        </w:rPr>
        <w:t>🙏🏽</w:t>
      </w: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</w:t>
      </w:r>
      <w:hyperlink r:id="rId7" w:tgtFrame="_blank" w:history="1">
        <w:r w:rsidRPr="00DA1CC5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QNPVR6WtIx</w:t>
        </w:r>
      </w:hyperlink>
    </w:p>
    <w:p w14:paraId="5E2EC417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4325934D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1390CEDC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785646081447047168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GarrettEAtkins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10182</w:t>
      </w:r>
    </w:p>
    <w:p w14:paraId="355C9840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TWEET:  @XboxSeriesXGam1 @XboxP3 While I agree (depending on your definition of “last”), it’s worth noting he did not say “Halo Infinite”.</w:t>
      </w:r>
    </w:p>
    <w:p w14:paraId="3C49B048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71FC9C9C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03110071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1261251444398870529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_NAME:  IdleSloth84  FOLLOWERS:  7526</w:t>
      </w:r>
    </w:p>
    <w:p w14:paraId="3E4A9497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TWEET:  Phil Spencer says that Xbox is focused on releasing Halo Infinite this Holiday.</w:t>
      </w:r>
    </w:p>
    <w:p w14:paraId="4E333EC5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1EFBFB36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Phil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trust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the team, he's trust the progress they're making and has confidence in Infinite delivering this Fall. </w:t>
      </w:r>
      <w:hyperlink r:id="rId8" w:tgtFrame="_blank" w:history="1">
        <w:r w:rsidRPr="00DA1CC5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n4j2lULXeZ</w:t>
        </w:r>
      </w:hyperlink>
    </w:p>
    <w:p w14:paraId="43E112D2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-----------------------</w:t>
      </w:r>
    </w:p>
    <w:p w14:paraId="2C9BD1B7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70C921A2" w14:textId="7777777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ID:  </w:t>
      </w:r>
      <w:proofErr w:type="gram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2300439182  SCREEN</w:t>
      </w:r>
      <w:proofErr w:type="gram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_NAME:  </w:t>
      </w:r>
      <w:proofErr w:type="spellStart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TheShyway</w:t>
      </w:r>
      <w:proofErr w:type="spellEnd"/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  FOLLOWERS:  6966</w:t>
      </w:r>
    </w:p>
    <w:p w14:paraId="6F1C40FB" w14:textId="77777777" w:rsidR="00DA1CC5" w:rsidRPr="00DA1CC5" w:rsidRDefault="00DA1CC5" w:rsidP="00DA1CC5">
      <w:pPr>
        <w:pBdr>
          <w:bottom w:val="single" w:sz="6" w:space="1" w:color="auto"/>
        </w:pBd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 xml:space="preserve">TWEET:  @thaMilkWay @aimlab Pretty interesting stuff. Hopefully we get Halo infinite settings added to these games - although training against bots is going to have me pretty preoccupied as well </w:t>
      </w:r>
      <w:proofErr w:type="gramStart"/>
      <w:r w:rsidRPr="00DA1CC5">
        <w:rPr>
          <w:rFonts w:ascii="Segoe UI Emoji" w:eastAsia="Times New Roman" w:hAnsi="Segoe UI Emoji" w:cs="Segoe UI Emoji"/>
          <w:sz w:val="20"/>
          <w:szCs w:val="20"/>
        </w:rPr>
        <w:t>🤩</w:t>
      </w:r>
      <w:proofErr w:type="gramEnd"/>
    </w:p>
    <w:p w14:paraId="29F5C436" w14:textId="36DCFA07" w:rsidR="00DA1CC5" w:rsidRPr="00DA1CC5" w:rsidRDefault="00DA1CC5" w:rsidP="00DA1CC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DA1CC5">
        <w:rPr>
          <w:rFonts w:ascii="var(--jp-code-font-family)" w:eastAsia="Times New Roman" w:hAnsi="var(--jp-code-font-family)" w:cs="Courier New"/>
          <w:sz w:val="20"/>
          <w:szCs w:val="20"/>
        </w:rPr>
        <w:t>---------------------------------------------------------------------------------------</w:t>
      </w:r>
    </w:p>
    <w:p w14:paraId="19889EC3" w14:textId="78D223CE" w:rsidR="00466F61" w:rsidRDefault="00466F61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t>Neural Network</w:t>
      </w:r>
    </w:p>
    <w:p w14:paraId="7C8AE780" w14:textId="77777777" w:rsidR="00466F61" w:rsidRDefault="00466F61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55645049" w14:textId="3432BCFA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28955739  SCREEN</w:t>
      </w:r>
      <w:proofErr w:type="gramEnd"/>
      <w:r>
        <w:rPr>
          <w:rFonts w:ascii="var(--jp-code-font-family)" w:hAnsi="var(--jp-code-font-family)"/>
        </w:rPr>
        <w:t>_NAME:  Wario64  FOLLOWERS:  977943</w:t>
      </w:r>
    </w:p>
    <w:p w14:paraId="0468E7D9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alo Infinite: Master Chief 10.5" PVC Statue with Red Energy Sword - Dark Horse Comics is up for preorder at Best Buy ($69.99) </w:t>
      </w:r>
      <w:hyperlink r:id="rId9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Kg4INZ7r51</w:t>
        </w:r>
      </w:hyperlink>
      <w:r>
        <w:rPr>
          <w:rFonts w:ascii="var(--jp-code-font-family)" w:hAnsi="var(--jp-code-font-family)"/>
        </w:rPr>
        <w:t xml:space="preserve"> #ad </w:t>
      </w:r>
    </w:p>
    <w:p w14:paraId="75845F6D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release date: 11/28/2021 </w:t>
      </w:r>
      <w:hyperlink r:id="rId10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QMJ9NeR6rp</w:t>
        </w:r>
      </w:hyperlink>
    </w:p>
    <w:p w14:paraId="724DC3E4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2C61063A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138B76A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225628126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Gfinity</w:t>
      </w:r>
      <w:proofErr w:type="spellEnd"/>
      <w:r>
        <w:rPr>
          <w:rFonts w:ascii="var(--jp-code-font-family)" w:hAnsi="var(--jp-code-font-family)"/>
        </w:rPr>
        <w:t xml:space="preserve">  FOLLOWERS:  161219</w:t>
      </w:r>
    </w:p>
    <w:p w14:paraId="17E116E8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alo's multiplayer looks so good </w:t>
      </w:r>
      <w:r>
        <w:rPr>
          <w:rFonts w:ascii="Segoe UI Emoji" w:hAnsi="Segoe UI Emoji" w:cs="Segoe UI Emoji"/>
        </w:rPr>
        <w:t>🤤</w:t>
      </w:r>
    </w:p>
    <w:p w14:paraId="5ED39C18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hyperlink r:id="rId11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2Th1Pv25X4</w:t>
        </w:r>
      </w:hyperlink>
    </w:p>
    <w:p w14:paraId="7718308A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760B0694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0086410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436359211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FrostyBB</w:t>
      </w:r>
      <w:proofErr w:type="spellEnd"/>
      <w:r>
        <w:rPr>
          <w:rFonts w:ascii="var(--jp-code-font-family)" w:hAnsi="var(--jp-code-font-family)"/>
        </w:rPr>
        <w:t xml:space="preserve">  FOLLOWERS:  43194</w:t>
      </w:r>
    </w:p>
    <w:p w14:paraId="7CF37CDF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alo infinite just looks better and better. Big things coming </w:t>
      </w:r>
      <w:r>
        <w:rPr>
          <w:rFonts w:ascii="Segoe UI Emoji" w:hAnsi="Segoe UI Emoji" w:cs="Segoe UI Emoji"/>
        </w:rPr>
        <w:t>🙌</w:t>
      </w:r>
      <w:r>
        <w:rPr>
          <w:rFonts w:ascii="var(--jp-code-font-family)" w:hAnsi="var(--jp-code-font-family)"/>
        </w:rPr>
        <w:t xml:space="preserve"> </w:t>
      </w:r>
      <w:hyperlink r:id="rId12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fl2EDLv4e7</w:t>
        </w:r>
      </w:hyperlink>
    </w:p>
    <w:p w14:paraId="240A66A8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3E110762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E5517F7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849270785386708994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IGNUKDeals</w:t>
      </w:r>
      <w:proofErr w:type="spellEnd"/>
      <w:r>
        <w:rPr>
          <w:rFonts w:ascii="var(--jp-code-font-family)" w:hAnsi="var(--jp-code-font-family)"/>
        </w:rPr>
        <w:t xml:space="preserve">  FOLLOWERS:  30562</w:t>
      </w:r>
    </w:p>
    <w:p w14:paraId="11851EA6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What's your most anticipated game(s) for the second half of 2021? (Halo Infinite and Metroid Dread top mine right now) </w:t>
      </w:r>
      <w:r>
        <w:rPr>
          <w:rFonts w:ascii="Segoe UI Emoji" w:hAnsi="Segoe UI Emoji" w:cs="Segoe UI Emoji"/>
        </w:rPr>
        <w:t>🎮</w:t>
      </w:r>
      <w:r>
        <w:rPr>
          <w:rFonts w:ascii="var(--jp-code-font-family)" w:hAnsi="var(--jp-code-font-family)"/>
        </w:rPr>
        <w:t xml:space="preserve"> </w:t>
      </w:r>
      <w:hyperlink r:id="rId13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9fzf8ET4fK</w:t>
        </w:r>
      </w:hyperlink>
    </w:p>
    <w:p w14:paraId="3AF57775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75F4A356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52B004B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70059671  SCREEN</w:t>
      </w:r>
      <w:proofErr w:type="gramEnd"/>
      <w:r>
        <w:rPr>
          <w:rFonts w:ascii="var(--jp-code-font-family)" w:hAnsi="var(--jp-code-font-family)"/>
        </w:rPr>
        <w:t>_NAME:  suddoth1  FOLLOWERS:  18058</w:t>
      </w:r>
    </w:p>
    <w:p w14:paraId="1DB7265F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Thanks @MLGACE for the host this morning. Had bunch of fun playing halo for first time in forever, can’t wait to grind some more and get ready for #infinite </w:t>
      </w:r>
      <w:proofErr w:type="gramStart"/>
      <w:r>
        <w:rPr>
          <w:rFonts w:ascii="var(--jp-code-font-family)" w:hAnsi="var(--jp-code-font-family)"/>
        </w:rPr>
        <w:t>flight</w:t>
      </w:r>
      <w:proofErr w:type="gramEnd"/>
    </w:p>
    <w:p w14:paraId="1647DE49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5E274CD7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4BBC865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3424988377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GhostIsGlitched</w:t>
      </w:r>
      <w:proofErr w:type="spellEnd"/>
      <w:r>
        <w:rPr>
          <w:rFonts w:ascii="var(--jp-code-font-family)" w:hAnsi="var(--jp-code-font-family)"/>
        </w:rPr>
        <w:t xml:space="preserve">  FOLLOWERS:  10542</w:t>
      </w:r>
    </w:p>
    <w:p w14:paraId="5303A0EF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Playing Halo again on stream feels so </w:t>
      </w:r>
      <w:proofErr w:type="spellStart"/>
      <w:r>
        <w:rPr>
          <w:rFonts w:ascii="var(--jp-code-font-family)" w:hAnsi="var(--jp-code-font-family)"/>
        </w:rPr>
        <w:t>fricken</w:t>
      </w:r>
      <w:proofErr w:type="spellEnd"/>
      <w:r>
        <w:rPr>
          <w:rFonts w:ascii="var(--jp-code-font-family)" w:hAnsi="var(--jp-code-font-family)"/>
        </w:rPr>
        <w:t xml:space="preserve"> good. Halo was a staple of my channel, and community for a long time. I </w:t>
      </w:r>
      <w:proofErr w:type="gramStart"/>
      <w:r>
        <w:rPr>
          <w:rFonts w:ascii="var(--jp-code-font-family)" w:hAnsi="var(--jp-code-font-family)"/>
        </w:rPr>
        <w:t>didn’t</w:t>
      </w:r>
      <w:proofErr w:type="gramEnd"/>
      <w:r>
        <w:rPr>
          <w:rFonts w:ascii="var(--jp-code-font-family)" w:hAnsi="var(--jp-code-font-family)"/>
        </w:rPr>
        <w:t xml:space="preserve"> realize how much I missed it. Infinite soon please </w:t>
      </w:r>
      <w:hyperlink r:id="rId14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x5xPAW4heH</w:t>
        </w:r>
      </w:hyperlink>
    </w:p>
    <w:p w14:paraId="4D41CD49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706D48E7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B92A886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809229705073147904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eStream_Studios</w:t>
      </w:r>
      <w:proofErr w:type="spellEnd"/>
      <w:r>
        <w:rPr>
          <w:rFonts w:ascii="var(--jp-code-font-family)" w:hAnsi="var(--jp-code-font-family)"/>
        </w:rPr>
        <w:t xml:space="preserve">  FOLLOWERS:  9174</w:t>
      </w:r>
    </w:p>
    <w:p w14:paraId="3457F805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alo Infinite's Esports Plans Include In-Game Content You Can Buy: Halo has always been a major eSports franchise, and this is set to continue in new and exciting ways with Halo Infinite… </w:t>
      </w:r>
      <w:hyperlink r:id="rId15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3mNIZs7tCs</w:t>
        </w:r>
      </w:hyperlink>
      <w:r>
        <w:rPr>
          <w:rFonts w:ascii="var(--jp-code-font-family)" w:hAnsi="var(--jp-code-font-family)"/>
        </w:rPr>
        <w:t xml:space="preserve"> | </w:t>
      </w:r>
      <w:hyperlink r:id="rId16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bIdLpql6Rr</w:t>
        </w:r>
      </w:hyperlink>
      <w:r>
        <w:rPr>
          <w:rFonts w:ascii="var(--jp-code-font-family)" w:hAnsi="var(--jp-code-font-family)"/>
        </w:rPr>
        <w:t xml:space="preserve">  | </w:t>
      </w:r>
      <w:hyperlink r:id="rId17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mfR4u1I3JG</w:t>
        </w:r>
      </w:hyperlink>
      <w:r>
        <w:rPr>
          <w:rFonts w:ascii="var(--jp-code-font-family)" w:hAnsi="var(--jp-code-font-family)"/>
        </w:rPr>
        <w:t xml:space="preserve"> #gaming #news </w:t>
      </w:r>
      <w:hyperlink r:id="rId18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4MIDIm9vZv</w:t>
        </w:r>
      </w:hyperlink>
    </w:p>
    <w:p w14:paraId="2DD29B67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03A0921E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2123841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71022206025465856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OriginalHuman</w:t>
      </w:r>
      <w:proofErr w:type="spellEnd"/>
      <w:r>
        <w:rPr>
          <w:rFonts w:ascii="var(--jp-code-font-family)" w:hAnsi="var(--jp-code-font-family)"/>
        </w:rPr>
        <w:t>_  FOLLOWERS:  5598</w:t>
      </w:r>
    </w:p>
    <w:p w14:paraId="5004E7A9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@Unyshek are there any more people getting accepted as Halo Infinite insiders? A friend of mine got accepted through email and I haven’t </w:t>
      </w:r>
      <w:proofErr w:type="gramStart"/>
      <w:r>
        <w:rPr>
          <w:rFonts w:ascii="Segoe UI Emoji" w:hAnsi="Segoe UI Emoji" w:cs="Segoe UI Emoji"/>
        </w:rPr>
        <w:t>💔</w:t>
      </w:r>
      <w:proofErr w:type="gramEnd"/>
    </w:p>
    <w:p w14:paraId="67381443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D6E2E52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36F3F3C7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230523920484372487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JustAnLED</w:t>
      </w:r>
      <w:proofErr w:type="spellEnd"/>
      <w:r>
        <w:rPr>
          <w:rFonts w:ascii="var(--jp-code-font-family)" w:hAnsi="var(--jp-code-font-family)"/>
        </w:rPr>
        <w:t xml:space="preserve">  FOLLOWERS:  4765</w:t>
      </w:r>
    </w:p>
    <w:p w14:paraId="47DBFA06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@JimVer15 </w:t>
      </w:r>
      <w:proofErr w:type="gramStart"/>
      <w:r>
        <w:rPr>
          <w:rFonts w:ascii="var(--jp-code-font-family)" w:hAnsi="var(--jp-code-font-family)"/>
        </w:rPr>
        <w:t>Yeah</w:t>
      </w:r>
      <w:proofErr w:type="gramEnd"/>
      <w:r>
        <w:rPr>
          <w:rFonts w:ascii="var(--jp-code-font-family)" w:hAnsi="var(--jp-code-font-family)"/>
        </w:rPr>
        <w:t xml:space="preserve"> they're crying now, his whole energy isn't giving off much confidence in the product that he's delivering.</w:t>
      </w:r>
    </w:p>
    <w:p w14:paraId="5D13A520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55B29A82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proofErr w:type="gramStart"/>
      <w:r>
        <w:rPr>
          <w:rFonts w:ascii="var(--jp-code-font-family)" w:hAnsi="var(--jp-code-font-family)"/>
        </w:rPr>
        <w:t>We'll</w:t>
      </w:r>
      <w:proofErr w:type="gramEnd"/>
      <w:r>
        <w:rPr>
          <w:rFonts w:ascii="var(--jp-code-font-family)" w:hAnsi="var(--jp-code-font-family)"/>
        </w:rPr>
        <w:t xml:space="preserve"> see how good or bad Halo Infinite is when it releases.</w:t>
      </w:r>
    </w:p>
    <w:p w14:paraId="3FDE5DEB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50C5E167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52650EDF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80601552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InsipidGhost</w:t>
      </w:r>
      <w:proofErr w:type="spellEnd"/>
      <w:r>
        <w:rPr>
          <w:rFonts w:ascii="var(--jp-code-font-family)" w:hAnsi="var(--jp-code-font-family)"/>
        </w:rPr>
        <w:t xml:space="preserve">  FOLLOWERS:  3460</w:t>
      </w:r>
    </w:p>
    <w:p w14:paraId="09F874C8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ere is the link to pre order at Best Buy. It has a release date of November 28th, but </w:t>
      </w:r>
      <w:proofErr w:type="gramStart"/>
      <w:r>
        <w:rPr>
          <w:rFonts w:ascii="var(--jp-code-font-family)" w:hAnsi="var(--jp-code-font-family)"/>
        </w:rPr>
        <w:t>don't</w:t>
      </w:r>
      <w:proofErr w:type="gramEnd"/>
      <w:r>
        <w:rPr>
          <w:rFonts w:ascii="var(--jp-code-font-family)" w:hAnsi="var(--jp-code-font-family)"/>
        </w:rPr>
        <w:t xml:space="preserve"> read too much into that. #Halo </w:t>
      </w:r>
      <w:hyperlink r:id="rId19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YalhXu7oGE</w:t>
        </w:r>
      </w:hyperlink>
    </w:p>
    <w:p w14:paraId="1BA4C21F" w14:textId="77777777" w:rsidR="00797654" w:rsidRDefault="00797654" w:rsidP="00797654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20871154" w14:textId="20A7A30F" w:rsidR="00820726" w:rsidRDefault="00820726"/>
    <w:p w14:paraId="4EDA7545" w14:textId="77777777" w:rsidR="00B67076" w:rsidRDefault="00B67076">
      <w:r>
        <w:t>Neural Network Horizon</w:t>
      </w:r>
    </w:p>
    <w:p w14:paraId="4CFAE81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645440044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_NAME:  Guerrilla  FOLLOWERS:  356486</w:t>
      </w:r>
    </w:p>
    <w:p w14:paraId="50A7C38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Did you spot our new machine pattern socks? </w:t>
      </w: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👀🏹</w:t>
      </w:r>
    </w:p>
    <w:p w14:paraId="4F040853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8C0378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Find these and more Horizon Forbidden West styles in the @InsertCoinTees store: </w:t>
      </w:r>
      <w:hyperlink r:id="rId20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nEArX24zle</w:t>
        </w:r>
      </w:hyperlink>
    </w:p>
    <w:p w14:paraId="311F656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C80EF3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#BeyondTheHorizon </w:t>
      </w:r>
      <w:hyperlink r:id="rId21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wZ5uKOapku</w:t>
        </w:r>
      </w:hyperlink>
    </w:p>
    <w:p w14:paraId="1965D49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7298925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2341C3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197619002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JonyIveParody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14294</w:t>
      </w:r>
    </w:p>
    <w:p w14:paraId="042BD57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@MKBHD Horizon: Forbidden West looking better and better.</w:t>
      </w:r>
    </w:p>
    <w:p w14:paraId="20A9A58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2740F23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0198A8E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716348353915686912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hackernoon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65065</w:t>
      </w:r>
    </w:p>
    <w:p w14:paraId="5893A07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"First Horizon Forbidden West Gameplay Footage Revealed During State of Play" </w:t>
      </w:r>
      <w:hyperlink r:id="rId22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3RsiejPLBL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#horizonzerodawn #horizonforbiddenwest</w:t>
      </w:r>
    </w:p>
    <w:p w14:paraId="3280088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74D47F7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72B7A5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9071487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PLAYgamingmag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4501</w:t>
      </w:r>
    </w:p>
    <w:p w14:paraId="7A01EBD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Take a look at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hat's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inside the huge new issue of the magazine: </w:t>
      </w:r>
      <w:hyperlink r:id="rId23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xXPJ3oyEZP</w:t>
        </w:r>
      </w:hyperlink>
    </w:p>
    <w:p w14:paraId="36C0AD4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18C5774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A7CE45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4240141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nsertCoinTe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2933</w:t>
      </w:r>
    </w:p>
    <w:p w14:paraId="54517EE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TIME TO FOCUS - NEW HORIZON FORBIDDEN WEST GEAR!</w:t>
      </w:r>
    </w:p>
    <w:p w14:paraId="557E49D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8E2D853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’re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very proud to announce the arrival of awesome new additions to our official #HorizonForbiddenWest collection… as well as a restock of our classic designs too!</w:t>
      </w:r>
    </w:p>
    <w:p w14:paraId="6191DC9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3C8710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Get yours now, exclusively at </w:t>
      </w:r>
      <w:hyperlink r:id="rId24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nyZqJ3w7G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25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wwVZy4wVIM</w:t>
        </w:r>
      </w:hyperlink>
    </w:p>
    <w:p w14:paraId="2BA53A7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7CC1AD8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D2B890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4240141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nsertCoinTe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2933</w:t>
      </w:r>
    </w:p>
    <w:p w14:paraId="7A35DD1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Look the part for the next step in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Aloy'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journey…</w:t>
      </w:r>
    </w:p>
    <w:p w14:paraId="7F6F909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760C18D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’re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very proud to add new designs to our official Horizon Forbidden West collection.</w:t>
      </w:r>
    </w:p>
    <w:p w14:paraId="49231F9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380CCE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Grab your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favourit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today, exclusively at </w:t>
      </w:r>
      <w:hyperlink r:id="rId26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nyZqILVg8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27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chDhEySBbC</w:t>
        </w:r>
      </w:hyperlink>
    </w:p>
    <w:p w14:paraId="5F42D32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21AC43D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8B31E1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4240141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nsertCoinTe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2933</w:t>
      </w:r>
    </w:p>
    <w:p w14:paraId="3A963EC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TIME TO FOCUS - NEW HORIZON FORBIDDEN WEST GEAR!</w:t>
      </w:r>
    </w:p>
    <w:p w14:paraId="30F3641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04545DC4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’re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very proud to announce the arrival of awesome new additions to our official #HorizonForbiddenWest collection… as well as a restock of our classic designs too!</w:t>
      </w:r>
    </w:p>
    <w:p w14:paraId="339DE8A4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4BF2BD8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et yours now, exclusively at </w:t>
      </w:r>
      <w:hyperlink r:id="rId28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nyZqILVg8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29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tJd40AyciW</w:t>
        </w:r>
      </w:hyperlink>
    </w:p>
    <w:p w14:paraId="3A5D0D94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1EDEA914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5F09349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4240141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nsertCoinTe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2933</w:t>
      </w:r>
    </w:p>
    <w:p w14:paraId="7F3353E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Look the part for the next step in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Aloy'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journey…</w:t>
      </w:r>
    </w:p>
    <w:p w14:paraId="6F26B6F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B45C08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’re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very proud to add new designs to our official Horizon Forbidden West collection.</w:t>
      </w:r>
    </w:p>
    <w:p w14:paraId="7DF7C7B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5B4CA8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Grab your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favourit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today, exclusively at </w:t>
      </w:r>
      <w:hyperlink r:id="rId30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nyZqJ3w7G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31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2YE79ToN37</w:t>
        </w:r>
      </w:hyperlink>
    </w:p>
    <w:p w14:paraId="23CABFB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3429901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988CC0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4240141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nsertCoinTe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2933</w:t>
      </w:r>
    </w:p>
    <w:p w14:paraId="5008A31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TIME TO FOCUS - NEW HORIZON FORBIDDEN WEST GEAR!</w:t>
      </w:r>
    </w:p>
    <w:p w14:paraId="766605D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42FC054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’re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very proud to announce the arrival of awesome new additions to our official #HorizonForbiddenWest collection… as well as a restock of our classic designs too!</w:t>
      </w:r>
    </w:p>
    <w:p w14:paraId="5963DA9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6C5FCF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et yours now, exclusively at </w:t>
      </w:r>
      <w:hyperlink r:id="rId32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nyZqILVg8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33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xghX76xiVf</w:t>
        </w:r>
      </w:hyperlink>
    </w:p>
    <w:p w14:paraId="54858FD4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22EB8F8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41EE343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4240141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nsertCoinTee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52933</w:t>
      </w:r>
    </w:p>
    <w:p w14:paraId="6A56EE3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TIME TO FOCUS - NEW HORIZON FORBIDDEN WEST GEAR!</w:t>
      </w:r>
    </w:p>
    <w:p w14:paraId="23FD769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4DBB6B0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e’re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very proud to announce the arrival of awesome new additions to our official #HorizonForbiddenWest collection… as well as a restock of our classic designs too!</w:t>
      </w:r>
    </w:p>
    <w:p w14:paraId="2A06B6A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5E99F1D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et yours now, exclusively at </w:t>
      </w:r>
      <w:hyperlink r:id="rId34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nyZqJ3w7G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35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VFDCrk0TbV</w:t>
        </w:r>
      </w:hyperlink>
    </w:p>
    <w:p w14:paraId="52DFC8C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6E25736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DC9D1E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33735408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_NAME:  mrpyo1  FOLLOWERS:  18290</w:t>
      </w:r>
    </w:p>
    <w:p w14:paraId="3285378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Horizon Zero Dawn is so got damn pretty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t's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insane, on top of that you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otta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a badass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Aloy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, great story, amazing gameplay, perfect OST. I CAN'T WAIT FOR FORBIDDEN WEST </w:t>
      </w: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🔥🔥🔥🔥</w:t>
      </w: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36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YDIn88zqXf</w:t>
        </w:r>
      </w:hyperlink>
    </w:p>
    <w:p w14:paraId="3BB0C00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06C412B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B0F544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33735408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_NAME:  mrpyo1  FOLLOWERS:  18290</w:t>
      </w:r>
    </w:p>
    <w:p w14:paraId="0620A7B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If horizon zero dawn is this good still 4 years later, can you imagine how good Horizon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ll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Forbidden West will be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wheeeeeeew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37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g7zFLap6EQ</w:t>
        </w:r>
      </w:hyperlink>
    </w:p>
    <w:p w14:paraId="2DCF10B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7BC1124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8E6E07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60539159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amesTMmag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5743</w:t>
      </w:r>
    </w:p>
    <w:p w14:paraId="0C3D472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Horizon Forbidden West leads PLAY Magazine’s 180 page Hot 50 special </w:t>
      </w:r>
      <w:hyperlink r:id="rId38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6MqGDJlJPl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39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Ou7j7tAaB3</w:t>
        </w:r>
      </w:hyperlink>
    </w:p>
    <w:p w14:paraId="25DFD04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164517B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73ABB9F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973892651522166785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Harry_Robot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4929</w:t>
      </w:r>
    </w:p>
    <w:p w14:paraId="1E0A4DE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Horizon Forbidden West features a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brand new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skill tree: #BigData #MachineLearning #AI #IoT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ht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@mikequindazzi </w:t>
      </w:r>
      <w:hyperlink r:id="rId40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V0JJP7w8Xb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hyperlink r:id="rId41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8HLOMSFs2f</w:t>
        </w:r>
      </w:hyperlink>
    </w:p>
    <w:p w14:paraId="0C5BD65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3A3B64C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39632F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627438655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CallofDuty_Blog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2990</w:t>
      </w:r>
    </w:p>
    <w:p w14:paraId="042CD25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#HorizonForbiddenWest Livestream reveals gameplay </w:t>
      </w:r>
      <w:hyperlink r:id="rId42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UXaLLJQdor</w:t>
        </w:r>
      </w:hyperlink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New #StateOfPlay Livestream focuses on #Horizon gameplay! #PlayStation5 #PS5 </w:t>
      </w:r>
      <w:hyperlink r:id="rId43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ADMs0qYIqH</w:t>
        </w:r>
      </w:hyperlink>
    </w:p>
    <w:p w14:paraId="468E337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585835B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4B127CA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478850595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fabiangib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2440</w:t>
      </w:r>
    </w:p>
    <w:p w14:paraId="1F443F0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@ChrisMMA__ Elden Ring, Halo Infinite and Horizon Forbidden West are </w:t>
      </w: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🔝</w:t>
      </w: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atm.</w:t>
      </w:r>
    </w:p>
    <w:p w14:paraId="1833944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0DCCA81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7F5824B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774509206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he_CrapGamer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2205</w:t>
      </w:r>
    </w:p>
    <w:p w14:paraId="73861F9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@Jacob68709886 Horizon Forbidden West and Miles Morales looked significantly better on PS5 than PS4 and due to 60fps played much better too.</w:t>
      </w:r>
    </w:p>
    <w:p w14:paraId="7B7758F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2C9C1B73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7BD5D50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50284442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donfazelasheem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10976</w:t>
      </w:r>
    </w:p>
    <w:p w14:paraId="555A6DF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@Ray80Sensei They not in the same boat lol. Miles Morales, Demons Souls,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Returnal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, Ratchet and Clank Rift Apart,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Sackboy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, AP have released even the generally unfavorable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odfall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, Destruction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AllStar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. Horizon Forbidden West is up next (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bd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,) along with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Deathloop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,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Ghostwire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Tokyo (both timed.)</w:t>
      </w:r>
    </w:p>
    <w:p w14:paraId="0939A9D3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0434B84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758D5CB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072934011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HappyMagTV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6766</w:t>
      </w:r>
    </w:p>
    <w:p w14:paraId="4B2AE72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Here's everything we know about one of 2021's most anticipated – and best looking – games. </w:t>
      </w:r>
    </w:p>
    <w:p w14:paraId="47F24A4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518B62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via @clockedbyhappy </w:t>
      </w:r>
    </w:p>
    <w:p w14:paraId="1011A62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hyperlink r:id="rId44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1jeWNluqM4</w:t>
        </w:r>
      </w:hyperlink>
    </w:p>
    <w:p w14:paraId="101FFCC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363183F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4A03F2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121506968953401344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_NAME:  disobey  FOLLOWERS:  5819</w:t>
      </w:r>
    </w:p>
    <w:p w14:paraId="32A352E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@AfternoonAutumn Nice! Looking forward to Horizon Forbidden West?</w:t>
      </w:r>
    </w:p>
    <w:p w14:paraId="3EB0F17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252C31E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B8261C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230523920484372487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JustAnLED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4771</w:t>
      </w:r>
    </w:p>
    <w:p w14:paraId="43EEBFE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@XcloudTimdog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Yeah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they were adding so many ads so they artificially increase views, hence the like to views ratio is nowhere near Horizon Forbidden West. </w:t>
      </w:r>
      <w:hyperlink r:id="rId45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U1B5XYrVuq</w:t>
        </w:r>
      </w:hyperlink>
    </w:p>
    <w:p w14:paraId="3943DC6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7B6A2D3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3553E6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31538109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Pokezard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3555</w:t>
      </w:r>
    </w:p>
    <w:p w14:paraId="6847712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TWEET:  My most Anticipated games for the rest of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021:</w:t>
      </w: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🥰</w:t>
      </w:r>
      <w:proofErr w:type="gramEnd"/>
    </w:p>
    <w:p w14:paraId="17CC8B1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D007B0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: Horizon 2: Forbidden West</w:t>
      </w:r>
    </w:p>
    <w:p w14:paraId="367C5937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5B776A1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2: Lost Judgment</w:t>
      </w:r>
    </w:p>
    <w:p w14:paraId="0F2F0A9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AB723B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3: Guardians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Of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The Galaxy</w:t>
      </w:r>
    </w:p>
    <w:p w14:paraId="7EE12466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E3E5AD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4: Dying Light 2</w:t>
      </w:r>
    </w:p>
    <w:p w14:paraId="593082D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519231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5: Mario Party Superstars</w:t>
      </w:r>
    </w:p>
    <w:p w14:paraId="2063014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13563F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6: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Pokemon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Shining Pearl</w:t>
      </w:r>
    </w:p>
    <w:p w14:paraId="48493D7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CC801A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7: Far Cry 6</w:t>
      </w:r>
    </w:p>
    <w:p w14:paraId="5FF4546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3B580E53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8: The Ace Attorney Chronicles</w:t>
      </w:r>
    </w:p>
    <w:p w14:paraId="3C2A647D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415DDD3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9: Life Is Strange 3</w:t>
      </w:r>
    </w:p>
    <w:p w14:paraId="48FB42B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A3C57B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10: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Oxenfree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2</w:t>
      </w:r>
    </w:p>
    <w:p w14:paraId="27FE593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63B1098A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19C7D15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934889311727648768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_NAME:  BlaseRaptor544  FOLLOWERS:  3111</w:t>
      </w:r>
    </w:p>
    <w:p w14:paraId="21B5F6A1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@Porshapwr Horizon Forbidden West</w:t>
      </w:r>
    </w:p>
    <w:p w14:paraId="5CC34F0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Halo Infinite</w:t>
      </w:r>
    </w:p>
    <w:p w14:paraId="4BBBF03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Far Cry 6</w:t>
      </w:r>
    </w:p>
    <w:p w14:paraId="03FBA064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6744BC18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52F0E58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110058074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iyagovo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3098</w:t>
      </w:r>
    </w:p>
    <w:p w14:paraId="7EA2025E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@steppinlazer Horizon Forbidden West looks great</w:t>
      </w:r>
    </w:p>
    <w:p w14:paraId="2841D54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lastRenderedPageBreak/>
        <w:t>--------------------------------------------------------------------------------------------------------------</w:t>
      </w:r>
    </w:p>
    <w:p w14:paraId="00A095E9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BA3C23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ID:  </w:t>
      </w:r>
      <w:proofErr w:type="gram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47103880  SCREEN</w:t>
      </w:r>
      <w:proofErr w:type="gram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_NAME: 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heLudensAtlas</w:t>
      </w:r>
      <w:proofErr w:type="spellEnd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 FOLLOWERS:  2593</w:t>
      </w:r>
    </w:p>
    <w:p w14:paraId="445DB4A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TWEET:  We're halfway through the year! What are your 4 most anticipated games for the rest of the year? Mine are:</w:t>
      </w:r>
    </w:p>
    <w:p w14:paraId="59E7803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212F43A2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🙌</w:t>
      </w: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</w:t>
      </w:r>
      <w:proofErr w:type="spellStart"/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Deathloop</w:t>
      </w:r>
      <w:proofErr w:type="spellEnd"/>
    </w:p>
    <w:p w14:paraId="2D425C6B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🙌</w:t>
      </w: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Guardians of the Galaxy</w:t>
      </w:r>
    </w:p>
    <w:p w14:paraId="65E0420C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🙌</w:t>
      </w: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Lost Judgement</w:t>
      </w:r>
    </w:p>
    <w:p w14:paraId="6752A3A5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Segoe UI Emoji" w:eastAsia="Times New Roman" w:hAnsi="Segoe UI Emoji" w:cs="Segoe UI Emoji"/>
          <w:color w:val="000000"/>
          <w:sz w:val="20"/>
          <w:szCs w:val="20"/>
        </w:rPr>
        <w:t>🙌</w:t>
      </w: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 xml:space="preserve"> Horizon Forbidden West </w:t>
      </w:r>
      <w:hyperlink r:id="rId46" w:tgtFrame="_blank" w:history="1">
        <w:r w:rsidRPr="005A62EA">
          <w:rPr>
            <w:rFonts w:ascii="var(--jp-code-font-family)" w:eastAsia="Times New Roman" w:hAnsi="var(--jp-code-font-family)" w:cs="Courier New"/>
            <w:color w:val="0000FF"/>
            <w:sz w:val="20"/>
            <w:szCs w:val="20"/>
            <w:u w:val="single"/>
          </w:rPr>
          <w:t>https://t.co/xFILUw5MYs</w:t>
        </w:r>
      </w:hyperlink>
    </w:p>
    <w:p w14:paraId="685CD040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  <w:r w:rsidRPr="005A62EA"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  <w:t>--------------------------------------------------------------------------------------------------------------</w:t>
      </w:r>
    </w:p>
    <w:p w14:paraId="4BAE02E3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</w:rPr>
      </w:pPr>
    </w:p>
    <w:p w14:paraId="6DB19DEC" w14:textId="77777777" w:rsidR="005A62EA" w:rsidRPr="005A62EA" w:rsidRDefault="005A62EA" w:rsidP="005A62EA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</w:rPr>
      </w:pPr>
      <w:r w:rsidRPr="005A62EA">
        <w:rPr>
          <w:rFonts w:ascii="Segoe UI" w:eastAsia="Times New Roman" w:hAnsi="Segoe UI" w:cs="Segoe UI"/>
          <w:color w:val="000000"/>
          <w:sz w:val="21"/>
          <w:szCs w:val="21"/>
        </w:rPr>
        <w:t>[ ]:</w:t>
      </w:r>
    </w:p>
    <w:p w14:paraId="5204504F" w14:textId="49E96FE8" w:rsidR="005A62EA" w:rsidRPr="005A62EA" w:rsidRDefault="005A62EA" w:rsidP="005A62EA">
      <w:pPr>
        <w:spacing w:after="0" w:line="240" w:lineRule="auto"/>
        <w:rPr>
          <w:rFonts w:ascii="var(--jp-code-font-family)" w:eastAsia="Times New Roman" w:hAnsi="var(--jp-code-font-family)" w:cs="Segoe UI"/>
          <w:color w:val="000000"/>
          <w:sz w:val="21"/>
          <w:szCs w:val="21"/>
        </w:rPr>
      </w:pPr>
      <w:r w:rsidRPr="005A62EA">
        <w:rPr>
          <w:rFonts w:ascii="var(--jp-code-font-family)" w:eastAsia="Times New Roman" w:hAnsi="var(--jp-code-font-family)" w:cs="Segoe UI"/>
          <w:color w:val="000000"/>
          <w:sz w:val="21"/>
          <w:szCs w:val="21"/>
        </w:rPr>
        <w:object w:dxaOrig="50" w:dyaOrig="54" w14:anchorId="6E444A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53pt;height:70.3pt" o:ole="">
            <v:imagedata r:id="rId47" o:title=""/>
          </v:shape>
          <w:control r:id="rId48" w:name="DefaultOcxName" w:shapeid="_x0000_i1028"/>
        </w:object>
      </w:r>
    </w:p>
    <w:p w14:paraId="0A89BDFF" w14:textId="77777777" w:rsidR="005A62EA" w:rsidRPr="005A62EA" w:rsidRDefault="005A62EA" w:rsidP="005A62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000000"/>
          <w:sz w:val="20"/>
          <w:szCs w:val="20"/>
        </w:rPr>
      </w:pPr>
      <w:r w:rsidRPr="005A62EA">
        <w:rPr>
          <w:rFonts w:ascii="inherit" w:eastAsia="Times New Roman" w:hAnsi="inherit" w:cs="Courier New"/>
          <w:color w:val="000000"/>
          <w:sz w:val="20"/>
          <w:szCs w:val="20"/>
        </w:rPr>
        <w:t>​</w:t>
      </w:r>
    </w:p>
    <w:p w14:paraId="4F4405AA" w14:textId="77777777" w:rsidR="00BB61B8" w:rsidRDefault="00BB61B8">
      <w:r>
        <w:br w:type="page"/>
      </w:r>
    </w:p>
    <w:p w14:paraId="55F60C82" w14:textId="77777777" w:rsidR="00B745C6" w:rsidRDefault="00BB61B8">
      <w:r>
        <w:lastRenderedPageBreak/>
        <w:t>NLTK Horizon</w:t>
      </w:r>
    </w:p>
    <w:p w14:paraId="736A05A6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96997907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Charalanahzard</w:t>
      </w:r>
      <w:proofErr w:type="spellEnd"/>
      <w:r>
        <w:rPr>
          <w:rFonts w:ascii="var(--jp-code-font-family)" w:hAnsi="var(--jp-code-font-family)"/>
        </w:rPr>
        <w:t xml:space="preserve">  FOLLOWERS:  500062</w:t>
      </w:r>
    </w:p>
    <w:p w14:paraId="4567AECF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@faddi_2019 @cfresh2180 @JustAnLED @Puertorock77_ Tweet about loving Insomniac: </w:t>
      </w:r>
      <w:hyperlink r:id="rId49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IzJDcLA4Gt</w:t>
        </w:r>
      </w:hyperlink>
    </w:p>
    <w:p w14:paraId="35AA1EA1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Extremely positive video about </w:t>
      </w:r>
      <w:proofErr w:type="spellStart"/>
      <w:r>
        <w:rPr>
          <w:rFonts w:ascii="var(--jp-code-font-family)" w:hAnsi="var(--jp-code-font-family)"/>
        </w:rPr>
        <w:t>Kena</w:t>
      </w:r>
      <w:proofErr w:type="spellEnd"/>
      <w:r>
        <w:rPr>
          <w:rFonts w:ascii="var(--jp-code-font-family)" w:hAnsi="var(--jp-code-font-family)"/>
        </w:rPr>
        <w:t xml:space="preserve"> (PS exclusive): </w:t>
      </w:r>
      <w:hyperlink r:id="rId50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lITNNafmyK</w:t>
        </w:r>
      </w:hyperlink>
    </w:p>
    <w:p w14:paraId="5A65E1C0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Defended Horizon Forbidden West: </w:t>
      </w:r>
      <w:hyperlink r:id="rId51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DrStrddkn9</w:t>
        </w:r>
      </w:hyperlink>
    </w:p>
    <w:p w14:paraId="119265BC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One of about 5 super positive posts in a month about God of War: </w:t>
      </w:r>
      <w:hyperlink r:id="rId52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p0xIznIR3Y</w:t>
        </w:r>
      </w:hyperlink>
    </w:p>
    <w:p w14:paraId="38558EC0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45523118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D323B49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197619002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JonyIveParody</w:t>
      </w:r>
      <w:proofErr w:type="spellEnd"/>
      <w:r>
        <w:rPr>
          <w:rFonts w:ascii="var(--jp-code-font-family)" w:hAnsi="var(--jp-code-font-family)"/>
        </w:rPr>
        <w:t xml:space="preserve">  FOLLOWERS:  114294</w:t>
      </w:r>
    </w:p>
    <w:p w14:paraId="0B1949FF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@MKBHD Horizon: Forbidden West looking better and better.</w:t>
      </w:r>
    </w:p>
    <w:p w14:paraId="64387375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4B235B4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3C3314E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337354088  SCREEN</w:t>
      </w:r>
      <w:proofErr w:type="gramEnd"/>
      <w:r>
        <w:rPr>
          <w:rFonts w:ascii="var(--jp-code-font-family)" w:hAnsi="var(--jp-code-font-family)"/>
        </w:rPr>
        <w:t>_NAME:  mrpyo1  FOLLOWERS:  18290</w:t>
      </w:r>
    </w:p>
    <w:p w14:paraId="12473AEE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orizon Zero Dawn is so got damn pretty </w:t>
      </w:r>
      <w:proofErr w:type="gramStart"/>
      <w:r>
        <w:rPr>
          <w:rFonts w:ascii="var(--jp-code-font-family)" w:hAnsi="var(--jp-code-font-family)"/>
        </w:rPr>
        <w:t>it's</w:t>
      </w:r>
      <w:proofErr w:type="gramEnd"/>
      <w:r>
        <w:rPr>
          <w:rFonts w:ascii="var(--jp-code-font-family)" w:hAnsi="var(--jp-code-font-family)"/>
        </w:rPr>
        <w:t xml:space="preserve"> insane, on top of that you </w:t>
      </w:r>
      <w:proofErr w:type="spellStart"/>
      <w:r>
        <w:rPr>
          <w:rFonts w:ascii="var(--jp-code-font-family)" w:hAnsi="var(--jp-code-font-family)"/>
        </w:rPr>
        <w:t>gotta</w:t>
      </w:r>
      <w:proofErr w:type="spellEnd"/>
      <w:r>
        <w:rPr>
          <w:rFonts w:ascii="var(--jp-code-font-family)" w:hAnsi="var(--jp-code-font-family)"/>
        </w:rPr>
        <w:t xml:space="preserve"> a badass </w:t>
      </w:r>
      <w:proofErr w:type="spellStart"/>
      <w:r>
        <w:rPr>
          <w:rFonts w:ascii="var(--jp-code-font-family)" w:hAnsi="var(--jp-code-font-family)"/>
        </w:rPr>
        <w:t>Aloy</w:t>
      </w:r>
      <w:proofErr w:type="spellEnd"/>
      <w:r>
        <w:rPr>
          <w:rFonts w:ascii="var(--jp-code-font-family)" w:hAnsi="var(--jp-code-font-family)"/>
        </w:rPr>
        <w:t xml:space="preserve">, great story, amazing gameplay, perfect OST. I CAN'T WAIT FOR FORBIDDEN WEST </w:t>
      </w:r>
      <w:r>
        <w:rPr>
          <w:rFonts w:ascii="Segoe UI Emoji" w:hAnsi="Segoe UI Emoji" w:cs="Segoe UI Emoji"/>
        </w:rPr>
        <w:t>🔥🔥🔥🔥</w:t>
      </w:r>
      <w:r>
        <w:rPr>
          <w:rFonts w:ascii="var(--jp-code-font-family)" w:hAnsi="var(--jp-code-font-family)"/>
        </w:rPr>
        <w:t xml:space="preserve"> </w:t>
      </w:r>
      <w:hyperlink r:id="rId53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YDIn88zqXf</w:t>
        </w:r>
      </w:hyperlink>
    </w:p>
    <w:p w14:paraId="51AC7BC6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115476D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0861FB0A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2339623682  SCREEN</w:t>
      </w:r>
      <w:proofErr w:type="gramEnd"/>
      <w:r>
        <w:rPr>
          <w:rFonts w:ascii="var(--jp-code-font-family)" w:hAnsi="var(--jp-code-font-family)"/>
        </w:rPr>
        <w:t>_NAME:  PuppyDog339  FOLLOWERS:  8104</w:t>
      </w:r>
    </w:p>
    <w:p w14:paraId="31E86B53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@WalmartCAGaming Pokémon Brilliant Diamond. Also hoping to get a </w:t>
      </w:r>
      <w:proofErr w:type="spellStart"/>
      <w:proofErr w:type="gramStart"/>
      <w:r>
        <w:rPr>
          <w:rFonts w:ascii="var(--jp-code-font-family)" w:hAnsi="var(--jp-code-font-family)"/>
        </w:rPr>
        <w:t>collectors</w:t>
      </w:r>
      <w:proofErr w:type="spellEnd"/>
      <w:proofErr w:type="gramEnd"/>
      <w:r>
        <w:rPr>
          <w:rFonts w:ascii="var(--jp-code-font-family)" w:hAnsi="var(--jp-code-font-family)"/>
        </w:rPr>
        <w:t xml:space="preserve"> edition of some sort for Horizon II: Forbidden West! </w:t>
      </w:r>
      <w:r>
        <w:rPr>
          <w:rFonts w:ascii="Segoe UI Emoji" w:hAnsi="Segoe UI Emoji" w:cs="Segoe UI Emoji"/>
        </w:rPr>
        <w:t>💙💙</w:t>
      </w:r>
    </w:p>
    <w:p w14:paraId="3C6A2DF0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50712169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1F1B8F17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072934011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HappyMagTV</w:t>
      </w:r>
      <w:proofErr w:type="spellEnd"/>
      <w:r>
        <w:rPr>
          <w:rFonts w:ascii="var(--jp-code-font-family)" w:hAnsi="var(--jp-code-font-family)"/>
        </w:rPr>
        <w:t xml:space="preserve">  FOLLOWERS:  6766</w:t>
      </w:r>
    </w:p>
    <w:p w14:paraId="7F4D25F1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ere's everything we know about one of 2021's most anticipated – and best looking – games. </w:t>
      </w:r>
    </w:p>
    <w:p w14:paraId="46BFB00E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via @clockedbyhappy </w:t>
      </w:r>
    </w:p>
    <w:p w14:paraId="42D1D31E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hyperlink r:id="rId54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1jeWNluqM4</w:t>
        </w:r>
      </w:hyperlink>
    </w:p>
    <w:p w14:paraId="069CEB10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4CF26B07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0B00B773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230523920484372487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JustAnLED</w:t>
      </w:r>
      <w:proofErr w:type="spellEnd"/>
      <w:r>
        <w:rPr>
          <w:rFonts w:ascii="var(--jp-code-font-family)" w:hAnsi="var(--jp-code-font-family)"/>
        </w:rPr>
        <w:t xml:space="preserve">  FOLLOWERS:  4771</w:t>
      </w:r>
    </w:p>
    <w:p w14:paraId="358A6A54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@XcloudTimdog </w:t>
      </w:r>
      <w:proofErr w:type="gramStart"/>
      <w:r>
        <w:rPr>
          <w:rFonts w:ascii="var(--jp-code-font-family)" w:hAnsi="var(--jp-code-font-family)"/>
        </w:rPr>
        <w:t>Yeah</w:t>
      </w:r>
      <w:proofErr w:type="gramEnd"/>
      <w:r>
        <w:rPr>
          <w:rFonts w:ascii="var(--jp-code-font-family)" w:hAnsi="var(--jp-code-font-family)"/>
        </w:rPr>
        <w:t xml:space="preserve"> they were adding so many ads so they artificially increase views, hence the like to views ratio is nowhere near Horizon Forbidden West. </w:t>
      </w:r>
      <w:hyperlink r:id="rId55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U1B5XYrVuq</w:t>
        </w:r>
      </w:hyperlink>
    </w:p>
    <w:p w14:paraId="1A1DF129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09B960CE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7C36713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552869850  SCREEN</w:t>
      </w:r>
      <w:proofErr w:type="gramEnd"/>
      <w:r>
        <w:rPr>
          <w:rFonts w:ascii="var(--jp-code-font-family)" w:hAnsi="var(--jp-code-font-family)"/>
        </w:rPr>
        <w:t>_NAME:  CROFTM0RGAN  FOLLOWERS:  4503</w:t>
      </w:r>
    </w:p>
    <w:p w14:paraId="0E560C23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i am loving horizon zero dawn and </w:t>
      </w:r>
      <w:proofErr w:type="spellStart"/>
      <w:r>
        <w:rPr>
          <w:rFonts w:ascii="var(--jp-code-font-family)" w:hAnsi="var(--jp-code-font-family)"/>
        </w:rPr>
        <w:t>i'm</w:t>
      </w:r>
      <w:proofErr w:type="spellEnd"/>
      <w:r>
        <w:rPr>
          <w:rFonts w:ascii="var(--jp-code-font-family)" w:hAnsi="var(--jp-code-font-family)"/>
        </w:rPr>
        <w:t xml:space="preserve"> so glad i gave it another shot because forbidden west is </w:t>
      </w:r>
      <w:proofErr w:type="spellStart"/>
      <w:r>
        <w:rPr>
          <w:rFonts w:ascii="var(--jp-code-font-family)" w:hAnsi="var(--jp-code-font-family)"/>
        </w:rPr>
        <w:t>gonna</w:t>
      </w:r>
      <w:proofErr w:type="spellEnd"/>
      <w:r>
        <w:rPr>
          <w:rFonts w:ascii="var(--jp-code-font-family)" w:hAnsi="var(--jp-code-font-family)"/>
        </w:rPr>
        <w:t xml:space="preserve"> be AMAZING </w:t>
      </w:r>
      <w:r>
        <w:rPr>
          <w:rFonts w:ascii="Segoe UI Emoji" w:hAnsi="Segoe UI Emoji" w:cs="Segoe UI Emoji"/>
        </w:rPr>
        <w:t>🙌🏻🙌🏻🙌🏻</w:t>
      </w:r>
    </w:p>
    <w:p w14:paraId="161C5217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5785F8BF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9A4A0A9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85639121649737729  SCREEN</w:t>
      </w:r>
      <w:proofErr w:type="gramEnd"/>
      <w:r>
        <w:rPr>
          <w:rFonts w:ascii="var(--jp-code-font-family)" w:hAnsi="var(--jp-code-font-family)"/>
        </w:rPr>
        <w:t>_NAME:  Captain_Gaming5  FOLLOWERS:  3952</w:t>
      </w:r>
    </w:p>
    <w:p w14:paraId="4BB4551A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Horizon Forbidden West honestly seems like </w:t>
      </w:r>
      <w:proofErr w:type="gramStart"/>
      <w:r>
        <w:rPr>
          <w:rFonts w:ascii="var(--jp-code-font-family)" w:hAnsi="var(--jp-code-font-family)"/>
        </w:rPr>
        <w:t>it'll</w:t>
      </w:r>
      <w:proofErr w:type="gramEnd"/>
      <w:r>
        <w:rPr>
          <w:rFonts w:ascii="var(--jp-code-font-family)" w:hAnsi="var(--jp-code-font-family)"/>
        </w:rPr>
        <w:t xml:space="preserve"> have a chance as GOTY. I loved the first and this one seems to improve on that in a lot of ways, especially graphically. </w:t>
      </w:r>
      <w:hyperlink r:id="rId56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fj3P4KQG2A</w:t>
        </w:r>
      </w:hyperlink>
    </w:p>
    <w:p w14:paraId="60319AE3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A0FEB80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FCA830F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187922909941174272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HeadlinesGames</w:t>
      </w:r>
      <w:proofErr w:type="spellEnd"/>
      <w:r>
        <w:rPr>
          <w:rFonts w:ascii="var(--jp-code-font-family)" w:hAnsi="var(--jp-code-font-family)"/>
        </w:rPr>
        <w:t xml:space="preserve">  FOLLOWERS:  297</w:t>
      </w:r>
    </w:p>
    <w:p w14:paraId="1712D66E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</w:t>
      </w:r>
      <w:proofErr w:type="gramStart"/>
      <w:r>
        <w:rPr>
          <w:rFonts w:ascii="var(--jp-code-font-family)" w:hAnsi="var(--jp-code-font-family)"/>
        </w:rPr>
        <w:t>Well</w:t>
      </w:r>
      <w:proofErr w:type="gramEnd"/>
      <w:r>
        <w:rPr>
          <w:rFonts w:ascii="var(--jp-code-font-family)" w:hAnsi="var(--jp-code-font-family)"/>
        </w:rPr>
        <w:t xml:space="preserve"> we know it is not Horizon: Forbidden West so now I'm excited to know what it could be! </w:t>
      </w:r>
      <w:r>
        <w:rPr>
          <w:rFonts w:ascii="Segoe UI Emoji" w:hAnsi="Segoe UI Emoji" w:cs="Segoe UI Emoji"/>
        </w:rPr>
        <w:t>😁</w:t>
      </w:r>
      <w:r>
        <w:rPr>
          <w:rFonts w:ascii="var(--jp-code-font-family)" w:hAnsi="var(--jp-code-font-family)"/>
        </w:rPr>
        <w:t xml:space="preserve"> </w:t>
      </w:r>
      <w:hyperlink r:id="rId57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SXJBgYwHWm</w:t>
        </w:r>
      </w:hyperlink>
    </w:p>
    <w:p w14:paraId="48B8F6BA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7ADE2352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36FDF441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53814266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mselizabethc</w:t>
      </w:r>
      <w:proofErr w:type="spellEnd"/>
      <w:r>
        <w:rPr>
          <w:rFonts w:ascii="var(--jp-code-font-family)" w:hAnsi="var(--jp-code-font-family)"/>
        </w:rPr>
        <w:t xml:space="preserve">  FOLLOWERS:  235</w:t>
      </w:r>
    </w:p>
    <w:p w14:paraId="47903801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@PlayStationCA #PG5 #Contest currently playing Final </w:t>
      </w:r>
      <w:proofErr w:type="gramStart"/>
      <w:r>
        <w:rPr>
          <w:rFonts w:ascii="var(--jp-code-font-family)" w:hAnsi="var(--jp-code-font-family)"/>
        </w:rPr>
        <w:t>Fantasy VII, and</w:t>
      </w:r>
      <w:proofErr w:type="gramEnd"/>
      <w:r>
        <w:rPr>
          <w:rFonts w:ascii="var(--jp-code-font-family)" w:hAnsi="var(--jp-code-font-family)"/>
        </w:rPr>
        <w:t xml:space="preserve"> hoping to play Horizon Forbidden West! </w:t>
      </w:r>
      <w:r>
        <w:rPr>
          <w:rFonts w:ascii="Segoe UI Emoji" w:hAnsi="Segoe UI Emoji" w:cs="Segoe UI Emoji"/>
        </w:rPr>
        <w:t>😍😍😍</w:t>
      </w:r>
    </w:p>
    <w:p w14:paraId="02C168C4" w14:textId="77777777" w:rsidR="00B745C6" w:rsidRDefault="00B745C6" w:rsidP="00B745C6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42FE9298" w14:textId="4D337520" w:rsidR="00B54CFD" w:rsidRDefault="00B54CFD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lastRenderedPageBreak/>
        <w:t>Elden Ring</w:t>
      </w:r>
    </w:p>
    <w:p w14:paraId="37B1513B" w14:textId="77777777" w:rsidR="00B54CFD" w:rsidRDefault="00B54CFD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C99DF7A" w14:textId="3B4A97E0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35024071843426304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aeisteitiuil</w:t>
      </w:r>
      <w:proofErr w:type="spellEnd"/>
      <w:r>
        <w:rPr>
          <w:rFonts w:ascii="var(--jp-code-font-family)" w:hAnsi="var(--jp-code-font-family)"/>
        </w:rPr>
        <w:t xml:space="preserve">  FOLLOWERS:  28714</w:t>
      </w:r>
    </w:p>
    <w:p w14:paraId="261F259C" w14:textId="4FDB0715" w:rsidR="008153D8" w:rsidRDefault="008153D8" w:rsidP="00B54CFD">
      <w:pPr>
        <w:pStyle w:val="HTMLPreformatted"/>
        <w:shd w:val="clear" w:color="auto" w:fill="111111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center" w:pos="4680"/>
        </w:tabs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RT @AFinnstark: Elden Ring</w:t>
      </w:r>
      <w:r w:rsidR="00B54CFD">
        <w:rPr>
          <w:rFonts w:ascii="var(--jp-code-font-family)" w:hAnsi="var(--jp-code-font-family)"/>
        </w:rPr>
        <w:tab/>
      </w:r>
    </w:p>
    <w:p w14:paraId="13F2A6CB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5EF57A68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First art about Elden </w:t>
      </w:r>
      <w:proofErr w:type="gramStart"/>
      <w:r>
        <w:rPr>
          <w:rFonts w:ascii="var(--jp-code-font-family)" w:hAnsi="var(--jp-code-font-family)"/>
        </w:rPr>
        <w:t>Ring !</w:t>
      </w:r>
      <w:proofErr w:type="gramEnd"/>
      <w:r>
        <w:rPr>
          <w:rFonts w:ascii="var(--jp-code-font-family)" w:hAnsi="var(--jp-code-font-family)"/>
        </w:rPr>
        <w:t xml:space="preserve"> So excited by the trailer :)</w:t>
      </w:r>
    </w:p>
    <w:p w14:paraId="0A65DE9F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011A3063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Print available </w:t>
      </w:r>
      <w:proofErr w:type="gramStart"/>
      <w:r>
        <w:rPr>
          <w:rFonts w:ascii="var(--jp-code-font-family)" w:hAnsi="var(--jp-code-font-family)"/>
        </w:rPr>
        <w:t>here :</w:t>
      </w:r>
      <w:proofErr w:type="gramEnd"/>
      <w:r>
        <w:rPr>
          <w:rFonts w:ascii="var(--jp-code-font-family)" w:hAnsi="var(--jp-code-font-family)"/>
        </w:rPr>
        <w:t xml:space="preserve"> </w:t>
      </w:r>
      <w:hyperlink r:id="rId58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ngQYv75sJN</w:t>
        </w:r>
      </w:hyperlink>
    </w:p>
    <w:p w14:paraId="64BF0966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0FD87A2E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#</w:t>
      </w:r>
      <w:proofErr w:type="gramStart"/>
      <w:r>
        <w:rPr>
          <w:rFonts w:ascii="var(--jp-code-font-family)" w:hAnsi="var(--jp-code-font-family)"/>
        </w:rPr>
        <w:t>eld</w:t>
      </w:r>
      <w:proofErr w:type="gramEnd"/>
      <w:r>
        <w:rPr>
          <w:rFonts w:ascii="var(--jp-code-font-family)" w:hAnsi="var(--jp-code-font-family)"/>
        </w:rPr>
        <w:t>…</w:t>
      </w:r>
    </w:p>
    <w:p w14:paraId="7ED3F9C5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2521EA36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122E5F9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64928929647955969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GamingRTweeters</w:t>
      </w:r>
      <w:proofErr w:type="spellEnd"/>
      <w:r>
        <w:rPr>
          <w:rFonts w:ascii="var(--jp-code-font-family)" w:hAnsi="var(--jp-code-font-family)"/>
        </w:rPr>
        <w:t xml:space="preserve">  FOLLOWERS:  8889</w:t>
      </w:r>
    </w:p>
    <w:p w14:paraId="52DD3874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RT @SamuraiXXIIIYT: NEW VIDEO!!! ELDEN RING BIGGER DS??</w:t>
      </w:r>
    </w:p>
    <w:p w14:paraId="0BCBA06C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1DD60064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#ELDENRING #DarkSouls #story #gaming #gamingcommunity #PlayStation #fromsoftware…</w:t>
      </w:r>
    </w:p>
    <w:p w14:paraId="35D9B5CD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7C203929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B3DC2DE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898394844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AdventuriaVGM</w:t>
      </w:r>
      <w:proofErr w:type="spellEnd"/>
      <w:r>
        <w:rPr>
          <w:rFonts w:ascii="var(--jp-code-font-family)" w:hAnsi="var(--jp-code-font-family)"/>
        </w:rPr>
        <w:t xml:space="preserve">  FOLLOWERS:  1649</w:t>
      </w:r>
    </w:p>
    <w:p w14:paraId="0B69AAEC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#ELDENRING boss leaked </w:t>
      </w:r>
      <w:hyperlink r:id="rId59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13apEI9H2q</w:t>
        </w:r>
      </w:hyperlink>
    </w:p>
    <w:p w14:paraId="6FCEE557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F4130FD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330159D0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02926177607020545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ShanatoOda</w:t>
      </w:r>
      <w:proofErr w:type="spellEnd"/>
      <w:r>
        <w:rPr>
          <w:rFonts w:ascii="var(--jp-code-font-family)" w:hAnsi="var(--jp-code-font-family)"/>
        </w:rPr>
        <w:t xml:space="preserve">  FOLLOWERS:  1648</w:t>
      </w:r>
    </w:p>
    <w:p w14:paraId="55DF5CCC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RT @ShanatoOda: I was inspired by the @ELDENRING trailer and created a new character.</w:t>
      </w:r>
    </w:p>
    <w:p w14:paraId="74F7EEF3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6696CF3E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proofErr w:type="spellStart"/>
      <w:r>
        <w:rPr>
          <w:rFonts w:ascii="var(--jp-code-font-family)" w:hAnsi="var(--jp-code-font-family)"/>
        </w:rPr>
        <w:t>Нового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персонажа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нарисовал</w:t>
      </w:r>
      <w:proofErr w:type="spellEnd"/>
      <w:r>
        <w:rPr>
          <w:rFonts w:ascii="var(--jp-code-font-family)" w:hAnsi="var(--jp-code-font-family)"/>
        </w:rPr>
        <w:t xml:space="preserve">, </w:t>
      </w:r>
      <w:proofErr w:type="spellStart"/>
      <w:r>
        <w:rPr>
          <w:rFonts w:ascii="var(--jp-code-font-family)" w:hAnsi="var(--jp-code-font-family)"/>
        </w:rPr>
        <w:t>короче</w:t>
      </w:r>
      <w:proofErr w:type="spellEnd"/>
      <w:r>
        <w:rPr>
          <w:rFonts w:ascii="var(--jp-code-font-family)" w:hAnsi="var(--jp-code-font-family)"/>
        </w:rPr>
        <w:t xml:space="preserve">. </w:t>
      </w:r>
      <w:proofErr w:type="spellStart"/>
      <w:r>
        <w:rPr>
          <w:rFonts w:ascii="var(--jp-code-font-family)" w:hAnsi="var(--jp-code-font-family)"/>
        </w:rPr>
        <w:t>Шер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лайк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ретвит</w:t>
      </w:r>
      <w:proofErr w:type="spellEnd"/>
      <w:r>
        <w:rPr>
          <w:rFonts w:ascii="var(--jp-code-font-family)" w:hAnsi="var(--jp-code-font-family)"/>
        </w:rPr>
        <w:t>.…</w:t>
      </w:r>
    </w:p>
    <w:p w14:paraId="42997E2D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158A5978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7971141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02926177607020545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ShanatoOda</w:t>
      </w:r>
      <w:proofErr w:type="spellEnd"/>
      <w:r>
        <w:rPr>
          <w:rFonts w:ascii="var(--jp-code-font-family)" w:hAnsi="var(--jp-code-font-family)"/>
        </w:rPr>
        <w:t xml:space="preserve">  FOLLOWERS:  1648</w:t>
      </w:r>
    </w:p>
    <w:p w14:paraId="797DE172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I was inspired by the @ELDENRING trailer and created a new character.</w:t>
      </w:r>
    </w:p>
    <w:p w14:paraId="6D3ED5E9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1EA14375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proofErr w:type="spellStart"/>
      <w:r>
        <w:rPr>
          <w:rFonts w:ascii="var(--jp-code-font-family)" w:hAnsi="var(--jp-code-font-family)"/>
        </w:rPr>
        <w:t>Нового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персонажа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нарисовал</w:t>
      </w:r>
      <w:proofErr w:type="spellEnd"/>
      <w:r>
        <w:rPr>
          <w:rFonts w:ascii="var(--jp-code-font-family)" w:hAnsi="var(--jp-code-font-family)"/>
        </w:rPr>
        <w:t xml:space="preserve">, </w:t>
      </w:r>
      <w:proofErr w:type="spellStart"/>
      <w:r>
        <w:rPr>
          <w:rFonts w:ascii="var(--jp-code-font-family)" w:hAnsi="var(--jp-code-font-family)"/>
        </w:rPr>
        <w:t>короче</w:t>
      </w:r>
      <w:proofErr w:type="spellEnd"/>
      <w:r>
        <w:rPr>
          <w:rFonts w:ascii="var(--jp-code-font-family)" w:hAnsi="var(--jp-code-font-family)"/>
        </w:rPr>
        <w:t xml:space="preserve">. </w:t>
      </w:r>
      <w:proofErr w:type="spellStart"/>
      <w:r>
        <w:rPr>
          <w:rFonts w:ascii="var(--jp-code-font-family)" w:hAnsi="var(--jp-code-font-family)"/>
        </w:rPr>
        <w:t>Шер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лайк</w:t>
      </w:r>
      <w:proofErr w:type="spellEnd"/>
      <w:r>
        <w:rPr>
          <w:rFonts w:ascii="var(--jp-code-font-family)" w:hAnsi="var(--jp-code-font-family)"/>
        </w:rPr>
        <w:t xml:space="preserve">… </w:t>
      </w:r>
      <w:hyperlink r:id="rId60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hCCyPflbJX</w:t>
        </w:r>
      </w:hyperlink>
    </w:p>
    <w:p w14:paraId="2BA5A411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0C93DB5F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1F539206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2997240425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TheLoreHunter</w:t>
      </w:r>
      <w:proofErr w:type="spellEnd"/>
      <w:r>
        <w:rPr>
          <w:rFonts w:ascii="var(--jp-code-font-family)" w:hAnsi="var(--jp-code-font-family)"/>
        </w:rPr>
        <w:t xml:space="preserve">  FOLLOWERS:  1262</w:t>
      </w:r>
    </w:p>
    <w:p w14:paraId="6415A0BB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In today's video, I rewatch the Elden Ring E3 2019 with the new context of the gameplay trailer and Miyazaki's June… </w:t>
      </w:r>
      <w:hyperlink r:id="rId61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4xuQwBVjtf</w:t>
        </w:r>
      </w:hyperlink>
    </w:p>
    <w:p w14:paraId="2CC41AC0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7A42F20A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54C75F8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4270290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jakeverss</w:t>
      </w:r>
      <w:proofErr w:type="spellEnd"/>
      <w:r>
        <w:rPr>
          <w:rFonts w:ascii="var(--jp-code-font-family)" w:hAnsi="var(--jp-code-font-family)"/>
        </w:rPr>
        <w:t xml:space="preserve">  FOLLOWERS:  819</w:t>
      </w:r>
    </w:p>
    <w:p w14:paraId="1156B38B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What were the most talked about games of E3 week?  #EldenRing #ForzaHorizon5 #Battlefield2042… </w:t>
      </w:r>
      <w:hyperlink r:id="rId62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DzFlSMVoDT</w:t>
        </w:r>
      </w:hyperlink>
    </w:p>
    <w:p w14:paraId="46328621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1B508764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B66D447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940597933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thezjeorno</w:t>
      </w:r>
      <w:proofErr w:type="spellEnd"/>
      <w:r>
        <w:rPr>
          <w:rFonts w:ascii="var(--jp-code-font-family)" w:hAnsi="var(--jp-code-font-family)"/>
        </w:rPr>
        <w:t xml:space="preserve">  FOLLOWERS:  816</w:t>
      </w:r>
    </w:p>
    <w:p w14:paraId="32EA968A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Getting ready for #ELDENRING </w:t>
      </w:r>
      <w:hyperlink r:id="rId63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K0No9LIvtg</w:t>
        </w:r>
      </w:hyperlink>
    </w:p>
    <w:p w14:paraId="6C9DF197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024A164F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6F469044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316457048255725568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Lawdymette</w:t>
      </w:r>
      <w:proofErr w:type="spellEnd"/>
      <w:r>
        <w:rPr>
          <w:rFonts w:ascii="var(--jp-code-font-family)" w:hAnsi="var(--jp-code-font-family)"/>
        </w:rPr>
        <w:t>_  FOLLOWERS:  801</w:t>
      </w:r>
    </w:p>
    <w:p w14:paraId="01196A0F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Moi qui </w:t>
      </w:r>
      <w:proofErr w:type="spellStart"/>
      <w:r>
        <w:rPr>
          <w:rFonts w:ascii="var(--jp-code-font-family)" w:hAnsi="var(--jp-code-font-family)"/>
        </w:rPr>
        <w:t>voulait</w:t>
      </w:r>
      <w:proofErr w:type="spellEnd"/>
      <w:r>
        <w:rPr>
          <w:rFonts w:ascii="var(--jp-code-font-family)" w:hAnsi="var(--jp-code-font-family)"/>
        </w:rPr>
        <w:t xml:space="preserve"> live pour </w:t>
      </w:r>
      <w:proofErr w:type="spellStart"/>
      <w:r>
        <w:rPr>
          <w:rFonts w:ascii="var(--jp-code-font-family)" w:hAnsi="var(--jp-code-font-family)"/>
        </w:rPr>
        <w:t>terminer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mon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perso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d'#ELDENRING</w:t>
      </w:r>
      <w:proofErr w:type="spellEnd"/>
      <w:r>
        <w:rPr>
          <w:rFonts w:ascii="var(--jp-code-font-family)" w:hAnsi="var(--jp-code-font-family)"/>
        </w:rPr>
        <w:t xml:space="preserve"> je </w:t>
      </w:r>
      <w:proofErr w:type="spellStart"/>
      <w:r>
        <w:rPr>
          <w:rFonts w:ascii="var(--jp-code-font-family)" w:hAnsi="var(--jp-code-font-family)"/>
        </w:rPr>
        <w:t>pourrais</w:t>
      </w:r>
      <w:proofErr w:type="spellEnd"/>
      <w:r>
        <w:rPr>
          <w:rFonts w:ascii="var(--jp-code-font-family)" w:hAnsi="var(--jp-code-font-family)"/>
        </w:rPr>
        <w:t xml:space="preserve"> pas vu </w:t>
      </w:r>
      <w:proofErr w:type="spellStart"/>
      <w:r>
        <w:rPr>
          <w:rFonts w:ascii="var(--jp-code-font-family)" w:hAnsi="var(--jp-code-font-family)"/>
        </w:rPr>
        <w:t>qu'il</w:t>
      </w:r>
      <w:proofErr w:type="spellEnd"/>
      <w:r>
        <w:rPr>
          <w:rFonts w:ascii="var(--jp-code-font-family)" w:hAnsi="var(--jp-code-font-family)"/>
        </w:rPr>
        <w:t xml:space="preserve"> y </w:t>
      </w:r>
      <w:proofErr w:type="gramStart"/>
      <w:r>
        <w:rPr>
          <w:rFonts w:ascii="var(--jp-code-font-family)" w:hAnsi="var(--jp-code-font-family)"/>
        </w:rPr>
        <w:t>a</w:t>
      </w:r>
      <w:proofErr w:type="gram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orage</w:t>
      </w:r>
      <w:proofErr w:type="spellEnd"/>
      <w:r>
        <w:rPr>
          <w:rFonts w:ascii="var(--jp-code-font-family)" w:hAnsi="var(--jp-code-font-family)"/>
        </w:rPr>
        <w:t xml:space="preserve"> chez </w:t>
      </w:r>
      <w:proofErr w:type="spellStart"/>
      <w:r>
        <w:rPr>
          <w:rFonts w:ascii="var(--jp-code-font-family)" w:hAnsi="var(--jp-code-font-family)"/>
        </w:rPr>
        <w:t>moi</w:t>
      </w:r>
      <w:proofErr w:type="spellEnd"/>
      <w:r>
        <w:rPr>
          <w:rFonts w:ascii="var(--jp-code-font-family)" w:hAnsi="var(--jp-code-font-family)"/>
        </w:rPr>
        <w:t xml:space="preserve"> et </w:t>
      </w:r>
      <w:proofErr w:type="spellStart"/>
      <w:r>
        <w:rPr>
          <w:rFonts w:ascii="var(--jp-code-font-family)" w:hAnsi="var(--jp-code-font-family)"/>
        </w:rPr>
        <w:t>j'ai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prati</w:t>
      </w:r>
      <w:proofErr w:type="spellEnd"/>
      <w:r>
        <w:rPr>
          <w:rFonts w:ascii="var(--jp-code-font-family)" w:hAnsi="var(--jp-code-font-family)"/>
        </w:rPr>
        <w:t xml:space="preserve">… </w:t>
      </w:r>
      <w:hyperlink r:id="rId64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4RPV4PDJ8m</w:t>
        </w:r>
      </w:hyperlink>
    </w:p>
    <w:p w14:paraId="4706747A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5DAF3A8C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665E414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838735045  SCREEN</w:t>
      </w:r>
      <w:proofErr w:type="gramEnd"/>
      <w:r>
        <w:rPr>
          <w:rFonts w:ascii="var(--jp-code-font-family)" w:hAnsi="var(--jp-code-font-family)"/>
        </w:rPr>
        <w:t>_NAME:  ThisIsBing007  FOLLOWERS:  668</w:t>
      </w:r>
    </w:p>
    <w:p w14:paraId="2DEB973A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Me and the boys getting ready for #EldenRing</w:t>
      </w:r>
    </w:p>
    <w:p w14:paraId="48809E00" w14:textId="7777777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hyperlink r:id="rId65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KRS7cqHTPq</w:t>
        </w:r>
      </w:hyperlink>
      <w:r>
        <w:rPr>
          <w:rFonts w:ascii="var(--jp-code-font-family)" w:hAnsi="var(--jp-code-font-family)"/>
        </w:rPr>
        <w:t xml:space="preserve"> </w:t>
      </w:r>
      <w:hyperlink r:id="rId66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IBhITOEqGd</w:t>
        </w:r>
      </w:hyperlink>
    </w:p>
    <w:p w14:paraId="093A39EC" w14:textId="5E931EB7" w:rsidR="008153D8" w:rsidRDefault="008153D8" w:rsidP="008153D8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3F33A185" w14:textId="538B8452" w:rsidR="00B54CFD" w:rsidRDefault="00B54CFD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VADER Elden Rings</w:t>
      </w:r>
    </w:p>
    <w:p w14:paraId="2ECFEFB0" w14:textId="77777777" w:rsidR="00B54CFD" w:rsidRDefault="00B54CFD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1246A6BC" w14:textId="3AC83CC4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35024071843426304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aeisteitiuil</w:t>
      </w:r>
      <w:proofErr w:type="spellEnd"/>
      <w:r>
        <w:rPr>
          <w:rFonts w:ascii="var(--jp-code-font-family)" w:hAnsi="var(--jp-code-font-family)"/>
        </w:rPr>
        <w:t xml:space="preserve">  FOLLOWERS:  28714</w:t>
      </w:r>
    </w:p>
    <w:p w14:paraId="3B7729BA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RT @AFinnstark: Elden Ring</w:t>
      </w:r>
    </w:p>
    <w:p w14:paraId="65889D95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512553D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First art about Elden </w:t>
      </w:r>
      <w:proofErr w:type="gramStart"/>
      <w:r>
        <w:rPr>
          <w:rFonts w:ascii="var(--jp-code-font-family)" w:hAnsi="var(--jp-code-font-family)"/>
        </w:rPr>
        <w:t>Ring !</w:t>
      </w:r>
      <w:proofErr w:type="gramEnd"/>
      <w:r>
        <w:rPr>
          <w:rFonts w:ascii="var(--jp-code-font-family)" w:hAnsi="var(--jp-code-font-family)"/>
        </w:rPr>
        <w:t xml:space="preserve"> So excited by the trailer :)</w:t>
      </w:r>
    </w:p>
    <w:p w14:paraId="6B5CE584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65DDE96B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Print available </w:t>
      </w:r>
      <w:proofErr w:type="gramStart"/>
      <w:r>
        <w:rPr>
          <w:rFonts w:ascii="var(--jp-code-font-family)" w:hAnsi="var(--jp-code-font-family)"/>
        </w:rPr>
        <w:t>here :</w:t>
      </w:r>
      <w:proofErr w:type="gramEnd"/>
      <w:r>
        <w:rPr>
          <w:rFonts w:ascii="var(--jp-code-font-family)" w:hAnsi="var(--jp-code-font-family)"/>
        </w:rPr>
        <w:t xml:space="preserve"> </w:t>
      </w:r>
      <w:hyperlink r:id="rId67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ngQYv75sJN</w:t>
        </w:r>
      </w:hyperlink>
    </w:p>
    <w:p w14:paraId="0D50A071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6927B81C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#</w:t>
      </w:r>
      <w:proofErr w:type="gramStart"/>
      <w:r>
        <w:rPr>
          <w:rFonts w:ascii="var(--jp-code-font-family)" w:hAnsi="var(--jp-code-font-family)"/>
        </w:rPr>
        <w:t>eld</w:t>
      </w:r>
      <w:proofErr w:type="gramEnd"/>
      <w:r>
        <w:rPr>
          <w:rFonts w:ascii="var(--jp-code-font-family)" w:hAnsi="var(--jp-code-font-family)"/>
        </w:rPr>
        <w:t>…</w:t>
      </w:r>
    </w:p>
    <w:p w14:paraId="33CEF8B1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26277512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52C2F40D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41237667  SCREEN</w:t>
      </w:r>
      <w:proofErr w:type="gramEnd"/>
      <w:r>
        <w:rPr>
          <w:rFonts w:ascii="var(--jp-code-font-family)" w:hAnsi="var(--jp-code-font-family)"/>
        </w:rPr>
        <w:t>_NAME:  MegamattX86  FOLLOWERS:  2012</w:t>
      </w:r>
    </w:p>
    <w:p w14:paraId="1C197FA0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Join the cult #EldenRing </w:t>
      </w:r>
      <w:hyperlink r:id="rId68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IvNxrHustj</w:t>
        </w:r>
      </w:hyperlink>
    </w:p>
    <w:p w14:paraId="1941DBFE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0EA161F7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6037E72B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585535255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GAMERomford</w:t>
      </w:r>
      <w:proofErr w:type="spellEnd"/>
      <w:r>
        <w:rPr>
          <w:rFonts w:ascii="var(--jp-code-font-family)" w:hAnsi="var(--jp-code-font-family)"/>
        </w:rPr>
        <w:t xml:space="preserve">  FOLLOWERS:  1864</w:t>
      </w:r>
    </w:p>
    <w:p w14:paraId="5BAC3D6D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Blown away by the magnificent trailer for #</w:t>
      </w:r>
      <w:proofErr w:type="gramStart"/>
      <w:r>
        <w:rPr>
          <w:rFonts w:ascii="var(--jp-code-font-family)" w:hAnsi="var(--jp-code-font-family)"/>
        </w:rPr>
        <w:t>ELDENRING ?</w:t>
      </w:r>
      <w:proofErr w:type="gramEnd"/>
    </w:p>
    <w:p w14:paraId="79BD7282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3DEE55A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We certainly were! </w:t>
      </w:r>
    </w:p>
    <w:p w14:paraId="49119EE9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40A3C2B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Excited as </w:t>
      </w:r>
      <w:proofErr w:type="spellStart"/>
      <w:r>
        <w:rPr>
          <w:rFonts w:ascii="var(--jp-code-font-family)" w:hAnsi="var(--jp-code-font-family)"/>
        </w:rPr>
        <w:t>w are</w:t>
      </w:r>
      <w:proofErr w:type="spellEnd"/>
      <w:r>
        <w:rPr>
          <w:rFonts w:ascii="var(--jp-code-font-family)" w:hAnsi="var(--jp-code-font-family)"/>
        </w:rPr>
        <w:t xml:space="preserve">? Secure your copy for… </w:t>
      </w:r>
      <w:hyperlink r:id="rId69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ll0aPMTKI3</w:t>
        </w:r>
      </w:hyperlink>
    </w:p>
    <w:p w14:paraId="57B30A32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0A9B126F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7A1EDFDF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251329986251952128  SCREEN</w:t>
      </w:r>
      <w:proofErr w:type="gramEnd"/>
      <w:r>
        <w:rPr>
          <w:rFonts w:ascii="var(--jp-code-font-family)" w:hAnsi="var(--jp-code-font-family)"/>
        </w:rPr>
        <w:t>_NAME:  XboxWins1  FOLLOWERS:  1736</w:t>
      </w:r>
    </w:p>
    <w:p w14:paraId="0D7F6D05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RT @gametechplanet: </w:t>
      </w:r>
      <w:proofErr w:type="gramStart"/>
      <w:r>
        <w:rPr>
          <w:rFonts w:ascii="var(--jp-code-font-family)" w:hAnsi="var(--jp-code-font-family)"/>
        </w:rPr>
        <w:t>So</w:t>
      </w:r>
      <w:proofErr w:type="gramEnd"/>
      <w:r>
        <w:rPr>
          <w:rFonts w:ascii="var(--jp-code-font-family)" w:hAnsi="var(--jp-code-font-family)"/>
        </w:rPr>
        <w:t xml:space="preserve"> hyped for #ELDENRING been playing through dark souls games to get ready!!! My fav part of the #DarkSouls games are t…</w:t>
      </w:r>
    </w:p>
    <w:p w14:paraId="6C8607CB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CE5F2AD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C9BC178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02926177607020545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ShanatoOda</w:t>
      </w:r>
      <w:proofErr w:type="spellEnd"/>
      <w:r>
        <w:rPr>
          <w:rFonts w:ascii="var(--jp-code-font-family)" w:hAnsi="var(--jp-code-font-family)"/>
        </w:rPr>
        <w:t xml:space="preserve">  FOLLOWERS:  1648</w:t>
      </w:r>
    </w:p>
    <w:p w14:paraId="0E5A04B8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RT @ShanatoOda: I was inspired by the @ELDENRING trailer and created a new character.</w:t>
      </w:r>
    </w:p>
    <w:p w14:paraId="295DC65A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proofErr w:type="spellStart"/>
      <w:r>
        <w:rPr>
          <w:rFonts w:ascii="var(--jp-code-font-family)" w:hAnsi="var(--jp-code-font-family)"/>
        </w:rPr>
        <w:t>Нового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персонажа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нарисовал</w:t>
      </w:r>
      <w:proofErr w:type="spellEnd"/>
      <w:r>
        <w:rPr>
          <w:rFonts w:ascii="var(--jp-code-font-family)" w:hAnsi="var(--jp-code-font-family)"/>
        </w:rPr>
        <w:t xml:space="preserve">, </w:t>
      </w:r>
      <w:proofErr w:type="spellStart"/>
      <w:r>
        <w:rPr>
          <w:rFonts w:ascii="var(--jp-code-font-family)" w:hAnsi="var(--jp-code-font-family)"/>
        </w:rPr>
        <w:t>короче</w:t>
      </w:r>
      <w:proofErr w:type="spellEnd"/>
      <w:r>
        <w:rPr>
          <w:rFonts w:ascii="var(--jp-code-font-family)" w:hAnsi="var(--jp-code-font-family)"/>
        </w:rPr>
        <w:t xml:space="preserve">. </w:t>
      </w:r>
      <w:proofErr w:type="spellStart"/>
      <w:r>
        <w:rPr>
          <w:rFonts w:ascii="var(--jp-code-font-family)" w:hAnsi="var(--jp-code-font-family)"/>
        </w:rPr>
        <w:t>Шер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лайк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ретвит</w:t>
      </w:r>
      <w:proofErr w:type="spellEnd"/>
      <w:r>
        <w:rPr>
          <w:rFonts w:ascii="var(--jp-code-font-family)" w:hAnsi="var(--jp-code-font-family)"/>
        </w:rPr>
        <w:t>.…</w:t>
      </w:r>
    </w:p>
    <w:p w14:paraId="0D8F213F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46FB2A5B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2C94AEF0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702926177607020545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ShanatoOda</w:t>
      </w:r>
      <w:proofErr w:type="spellEnd"/>
      <w:r>
        <w:rPr>
          <w:rFonts w:ascii="var(--jp-code-font-family)" w:hAnsi="var(--jp-code-font-family)"/>
        </w:rPr>
        <w:t xml:space="preserve">  FOLLOWERS:  1648</w:t>
      </w:r>
    </w:p>
    <w:p w14:paraId="5F080AC5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I was inspired by the @ELDENRING trailer and created a new character.</w:t>
      </w:r>
    </w:p>
    <w:p w14:paraId="4B4BEAE7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proofErr w:type="spellStart"/>
      <w:r>
        <w:rPr>
          <w:rFonts w:ascii="var(--jp-code-font-family)" w:hAnsi="var(--jp-code-font-family)"/>
        </w:rPr>
        <w:t>Нового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персонажа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нарисовал</w:t>
      </w:r>
      <w:proofErr w:type="spellEnd"/>
      <w:r>
        <w:rPr>
          <w:rFonts w:ascii="var(--jp-code-font-family)" w:hAnsi="var(--jp-code-font-family)"/>
        </w:rPr>
        <w:t xml:space="preserve">, </w:t>
      </w:r>
      <w:proofErr w:type="spellStart"/>
      <w:r>
        <w:rPr>
          <w:rFonts w:ascii="var(--jp-code-font-family)" w:hAnsi="var(--jp-code-font-family)"/>
        </w:rPr>
        <w:t>короче</w:t>
      </w:r>
      <w:proofErr w:type="spellEnd"/>
      <w:r>
        <w:rPr>
          <w:rFonts w:ascii="var(--jp-code-font-family)" w:hAnsi="var(--jp-code-font-family)"/>
        </w:rPr>
        <w:t xml:space="preserve">. </w:t>
      </w:r>
      <w:proofErr w:type="spellStart"/>
      <w:r>
        <w:rPr>
          <w:rFonts w:ascii="var(--jp-code-font-family)" w:hAnsi="var(--jp-code-font-family)"/>
        </w:rPr>
        <w:t>Шер</w:t>
      </w:r>
      <w:proofErr w:type="spellEnd"/>
      <w:r>
        <w:rPr>
          <w:rFonts w:ascii="var(--jp-code-font-family)" w:hAnsi="var(--jp-code-font-family)"/>
        </w:rPr>
        <w:t xml:space="preserve"> </w:t>
      </w:r>
      <w:proofErr w:type="spellStart"/>
      <w:r>
        <w:rPr>
          <w:rFonts w:ascii="var(--jp-code-font-family)" w:hAnsi="var(--jp-code-font-family)"/>
        </w:rPr>
        <w:t>лайк</w:t>
      </w:r>
      <w:proofErr w:type="spellEnd"/>
      <w:r>
        <w:rPr>
          <w:rFonts w:ascii="var(--jp-code-font-family)" w:hAnsi="var(--jp-code-font-family)"/>
        </w:rPr>
        <w:t xml:space="preserve">… </w:t>
      </w:r>
      <w:hyperlink r:id="rId70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hCCyPflbJX</w:t>
        </w:r>
      </w:hyperlink>
    </w:p>
    <w:p w14:paraId="3A7F80E0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487FECDD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6EAEABCE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151822814846029824  SCREEN</w:t>
      </w:r>
      <w:proofErr w:type="gramEnd"/>
      <w:r>
        <w:rPr>
          <w:rFonts w:ascii="var(--jp-code-font-family)" w:hAnsi="var(--jp-code-font-family)"/>
        </w:rPr>
        <w:t>_NAME:  8BitBoyUK  FOLLOWERS:  1094</w:t>
      </w:r>
    </w:p>
    <w:p w14:paraId="3E01EFA7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Just a bit of fun. </w:t>
      </w:r>
    </w:p>
    <w:p w14:paraId="6B53B035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#EldenRing </w:t>
      </w:r>
      <w:hyperlink r:id="rId71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o7ZFE4u2EJ</w:t>
        </w:r>
      </w:hyperlink>
    </w:p>
    <w:p w14:paraId="049BD998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9F744E7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4E1B43F5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940597933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thezjeorno</w:t>
      </w:r>
      <w:proofErr w:type="spellEnd"/>
      <w:r>
        <w:rPr>
          <w:rFonts w:ascii="var(--jp-code-font-family)" w:hAnsi="var(--jp-code-font-family)"/>
        </w:rPr>
        <w:t xml:space="preserve">  FOLLOWERS:  816</w:t>
      </w:r>
    </w:p>
    <w:p w14:paraId="070AF961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Getting ready for #ELDENRING </w:t>
      </w:r>
      <w:hyperlink r:id="rId72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K0No9LIvtg</w:t>
        </w:r>
      </w:hyperlink>
    </w:p>
    <w:p w14:paraId="4B0DBCE1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6913D7E1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394DD244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287946266589028354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KevinTweetUs</w:t>
      </w:r>
      <w:proofErr w:type="spellEnd"/>
      <w:r>
        <w:rPr>
          <w:rFonts w:ascii="var(--jp-code-font-family)" w:hAnsi="var(--jp-code-font-family)"/>
        </w:rPr>
        <w:t xml:space="preserve">  FOLLOWERS:  756</w:t>
      </w:r>
    </w:p>
    <w:p w14:paraId="79885A62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TWEET:  It </w:t>
      </w:r>
      <w:proofErr w:type="gramStart"/>
      <w:r>
        <w:rPr>
          <w:rFonts w:ascii="var(--jp-code-font-family)" w:hAnsi="var(--jp-code-font-family)"/>
        </w:rPr>
        <w:t>wasn't</w:t>
      </w:r>
      <w:proofErr w:type="gramEnd"/>
      <w:r>
        <w:rPr>
          <w:rFonts w:ascii="var(--jp-code-font-family)" w:hAnsi="var(--jp-code-font-family)"/>
        </w:rPr>
        <w:t xml:space="preserve"> a dream...right?</w:t>
      </w:r>
    </w:p>
    <w:p w14:paraId="4C72D07B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(No stream today. Recovering from my birthday. Thanks to everyone for the well wishes</w:t>
      </w:r>
      <w:proofErr w:type="gramStart"/>
      <w:r>
        <w:rPr>
          <w:rFonts w:ascii="var(--jp-code-font-family)" w:hAnsi="var(--jp-code-font-family)"/>
        </w:rPr>
        <w:t>!)…</w:t>
      </w:r>
      <w:proofErr w:type="gramEnd"/>
      <w:r>
        <w:rPr>
          <w:rFonts w:ascii="var(--jp-code-font-family)" w:hAnsi="var(--jp-code-font-family)"/>
        </w:rPr>
        <w:t xml:space="preserve"> </w:t>
      </w:r>
      <w:hyperlink r:id="rId73" w:tgtFrame="_blank" w:history="1">
        <w:r>
          <w:rPr>
            <w:rStyle w:val="Hyperlink"/>
            <w:rFonts w:ascii="var(--jp-code-font-family)" w:eastAsiaTheme="majorEastAsia" w:hAnsi="var(--jp-code-font-family)"/>
          </w:rPr>
          <w:t>https://t.co/rCQZmEG7M1</w:t>
        </w:r>
      </w:hyperlink>
    </w:p>
    <w:p w14:paraId="6BB4EA34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p w14:paraId="1689BFD5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</w:p>
    <w:p w14:paraId="3D911A6E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ID:  </w:t>
      </w:r>
      <w:proofErr w:type="gramStart"/>
      <w:r>
        <w:rPr>
          <w:rFonts w:ascii="var(--jp-code-font-family)" w:hAnsi="var(--jp-code-font-family)"/>
        </w:rPr>
        <w:t>1155564360766513153  SCREEN</w:t>
      </w:r>
      <w:proofErr w:type="gramEnd"/>
      <w:r>
        <w:rPr>
          <w:rFonts w:ascii="var(--jp-code-font-family)" w:hAnsi="var(--jp-code-font-family)"/>
        </w:rPr>
        <w:t xml:space="preserve">_NAME:  </w:t>
      </w:r>
      <w:proofErr w:type="spellStart"/>
      <w:r>
        <w:rPr>
          <w:rFonts w:ascii="var(--jp-code-font-family)" w:hAnsi="var(--jp-code-font-family)"/>
        </w:rPr>
        <w:t>mohannad_assy</w:t>
      </w:r>
      <w:proofErr w:type="spellEnd"/>
      <w:r>
        <w:rPr>
          <w:rFonts w:ascii="var(--jp-code-font-family)" w:hAnsi="var(--jp-code-font-family)"/>
        </w:rPr>
        <w:t xml:space="preserve">  FOLLOWERS:  754</w:t>
      </w:r>
    </w:p>
    <w:p w14:paraId="02AFD5D1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TWEET:  RT @YatoSubs1: #EldenRing fan art THREAD</w:t>
      </w:r>
    </w:p>
    <w:p w14:paraId="2EAA5CF6" w14:textId="77777777" w:rsidR="003000D3" w:rsidRDefault="003000D3" w:rsidP="003000D3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--------------------------------------------------------------------------------------------------------------</w:t>
      </w:r>
    </w:p>
    <w:sectPr w:rsidR="00300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TE0NjE0MzAzNzZQ0lEKTi0uzszPAykwrAUACgwdaSwAAAA="/>
  </w:docVars>
  <w:rsids>
    <w:rsidRoot w:val="00DA1CC5"/>
    <w:rsid w:val="00055778"/>
    <w:rsid w:val="001F746C"/>
    <w:rsid w:val="003000D3"/>
    <w:rsid w:val="00466F61"/>
    <w:rsid w:val="00580DDE"/>
    <w:rsid w:val="005A62EA"/>
    <w:rsid w:val="005C5B28"/>
    <w:rsid w:val="005F2E74"/>
    <w:rsid w:val="0063319E"/>
    <w:rsid w:val="00797654"/>
    <w:rsid w:val="008153D8"/>
    <w:rsid w:val="00820726"/>
    <w:rsid w:val="009B160F"/>
    <w:rsid w:val="00B54CFD"/>
    <w:rsid w:val="00B67076"/>
    <w:rsid w:val="00B745C6"/>
    <w:rsid w:val="00BB61B8"/>
    <w:rsid w:val="00CC1CB4"/>
    <w:rsid w:val="00D31152"/>
    <w:rsid w:val="00D81B4F"/>
    <w:rsid w:val="00DA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C4E8F"/>
  <w15:chartTrackingRefBased/>
  <w15:docId w15:val="{B51C271D-0D55-4605-894E-13ADD563A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SFA"/>
    <w:qFormat/>
    <w:rsid w:val="005F2E74"/>
    <w:rPr>
      <w:rFonts w:ascii="Perpetua" w:hAnsi="Perpetua"/>
      <w:sz w:val="24"/>
    </w:rPr>
  </w:style>
  <w:style w:type="paragraph" w:styleId="Heading1">
    <w:name w:val="heading 1"/>
    <w:aliases w:val="HeadingSFA"/>
    <w:basedOn w:val="Normal"/>
    <w:next w:val="Normal"/>
    <w:link w:val="Heading1Char"/>
    <w:autoRedefine/>
    <w:uiPriority w:val="9"/>
    <w:qFormat/>
    <w:rsid w:val="00CC1CB4"/>
    <w:pPr>
      <w:keepNext/>
      <w:keepLines/>
      <w:spacing w:before="240" w:after="0"/>
      <w:outlineLvl w:val="0"/>
    </w:pPr>
    <w:rPr>
      <w:rFonts w:eastAsiaTheme="majorEastAsia" w:cstheme="majorBidi"/>
      <w:color w:val="33006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SFA">
    <w:name w:val="TitleSFA"/>
    <w:basedOn w:val="Title"/>
    <w:next w:val="Normal"/>
    <w:link w:val="TitleSFAChar"/>
    <w:autoRedefine/>
    <w:qFormat/>
    <w:rsid w:val="00CC1CB4"/>
    <w:pPr>
      <w:pBdr>
        <w:bottom w:val="single" w:sz="4" w:space="1" w:color="auto"/>
      </w:pBdr>
    </w:pPr>
    <w:rPr>
      <w:rFonts w:ascii="Perpetua" w:hAnsi="Perpetua"/>
      <w:color w:val="330066"/>
    </w:rPr>
  </w:style>
  <w:style w:type="character" w:customStyle="1" w:styleId="TitleSFAChar">
    <w:name w:val="TitleSFA Char"/>
    <w:basedOn w:val="TitleChar"/>
    <w:link w:val="TitleSFA"/>
    <w:rsid w:val="00CC1CB4"/>
    <w:rPr>
      <w:rFonts w:ascii="Perpetua" w:eastAsiaTheme="majorEastAsia" w:hAnsi="Perpetua" w:cstheme="majorBidi"/>
      <w:color w:val="330066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5F2E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2E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aliases w:val="HeadingSFA Char"/>
    <w:basedOn w:val="DefaultParagraphFont"/>
    <w:link w:val="Heading1"/>
    <w:uiPriority w:val="9"/>
    <w:rsid w:val="00CC1CB4"/>
    <w:rPr>
      <w:rFonts w:ascii="Perpetua" w:eastAsiaTheme="majorEastAsia" w:hAnsi="Perpetua" w:cstheme="majorBidi"/>
      <w:color w:val="330066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1C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1CC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A1C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13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18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50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0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2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22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30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37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995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7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3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5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30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447111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0055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033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32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7026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778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0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.co/YnyZqILVg8" TargetMode="External"/><Relationship Id="rId21" Type="http://schemas.openxmlformats.org/officeDocument/2006/relationships/hyperlink" Target="https://t.co/wZ5uKOapku" TargetMode="External"/><Relationship Id="rId42" Type="http://schemas.openxmlformats.org/officeDocument/2006/relationships/hyperlink" Target="https://t.co/UXaLLJQdor" TargetMode="External"/><Relationship Id="rId47" Type="http://schemas.openxmlformats.org/officeDocument/2006/relationships/image" Target="media/image1.wmf"/><Relationship Id="rId63" Type="http://schemas.openxmlformats.org/officeDocument/2006/relationships/hyperlink" Target="https://t.co/K0No9LIvtg" TargetMode="External"/><Relationship Id="rId68" Type="http://schemas.openxmlformats.org/officeDocument/2006/relationships/hyperlink" Target="https://t.co/IvNxrHustj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t.co/bIdLpql6Rr" TargetMode="External"/><Relationship Id="rId29" Type="http://schemas.openxmlformats.org/officeDocument/2006/relationships/hyperlink" Target="https://t.co/tJd40AyciW" TargetMode="External"/><Relationship Id="rId11" Type="http://schemas.openxmlformats.org/officeDocument/2006/relationships/hyperlink" Target="https://t.co/2Th1Pv25X4" TargetMode="External"/><Relationship Id="rId24" Type="http://schemas.openxmlformats.org/officeDocument/2006/relationships/hyperlink" Target="https://t.co/YnyZqJ3w7G" TargetMode="External"/><Relationship Id="rId32" Type="http://schemas.openxmlformats.org/officeDocument/2006/relationships/hyperlink" Target="https://t.co/YnyZqILVg8" TargetMode="External"/><Relationship Id="rId37" Type="http://schemas.openxmlformats.org/officeDocument/2006/relationships/hyperlink" Target="https://t.co/g7zFLap6EQ" TargetMode="External"/><Relationship Id="rId40" Type="http://schemas.openxmlformats.org/officeDocument/2006/relationships/hyperlink" Target="https://t.co/V0JJP7w8Xb" TargetMode="External"/><Relationship Id="rId45" Type="http://schemas.openxmlformats.org/officeDocument/2006/relationships/hyperlink" Target="https://t.co/U1B5XYrVuq" TargetMode="External"/><Relationship Id="rId53" Type="http://schemas.openxmlformats.org/officeDocument/2006/relationships/hyperlink" Target="https://t.co/YDIn88zqXf" TargetMode="External"/><Relationship Id="rId58" Type="http://schemas.openxmlformats.org/officeDocument/2006/relationships/hyperlink" Target="https://t.co/ngQYv75sJN" TargetMode="External"/><Relationship Id="rId66" Type="http://schemas.openxmlformats.org/officeDocument/2006/relationships/hyperlink" Target="https://t.co/IBhITOEqGd" TargetMode="External"/><Relationship Id="rId74" Type="http://schemas.openxmlformats.org/officeDocument/2006/relationships/fontTable" Target="fontTable.xml"/><Relationship Id="rId5" Type="http://schemas.openxmlformats.org/officeDocument/2006/relationships/hyperlink" Target="https://t.co/fl2EDLv4e7" TargetMode="External"/><Relationship Id="rId61" Type="http://schemas.openxmlformats.org/officeDocument/2006/relationships/hyperlink" Target="https://t.co/4xuQwBVjtf" TargetMode="External"/><Relationship Id="rId19" Type="http://schemas.openxmlformats.org/officeDocument/2006/relationships/hyperlink" Target="https://t.co/YalhXu7oGE" TargetMode="External"/><Relationship Id="rId14" Type="http://schemas.openxmlformats.org/officeDocument/2006/relationships/hyperlink" Target="https://t.co/x5xPAW4heH" TargetMode="External"/><Relationship Id="rId22" Type="http://schemas.openxmlformats.org/officeDocument/2006/relationships/hyperlink" Target="https://t.co/3RsiejPLBL" TargetMode="External"/><Relationship Id="rId27" Type="http://schemas.openxmlformats.org/officeDocument/2006/relationships/hyperlink" Target="https://t.co/chDhEySBbC" TargetMode="External"/><Relationship Id="rId30" Type="http://schemas.openxmlformats.org/officeDocument/2006/relationships/hyperlink" Target="https://t.co/YnyZqJ3w7G" TargetMode="External"/><Relationship Id="rId35" Type="http://schemas.openxmlformats.org/officeDocument/2006/relationships/hyperlink" Target="https://t.co/VFDCrk0TbV" TargetMode="External"/><Relationship Id="rId43" Type="http://schemas.openxmlformats.org/officeDocument/2006/relationships/hyperlink" Target="https://t.co/ADMs0qYIqH" TargetMode="External"/><Relationship Id="rId48" Type="http://schemas.openxmlformats.org/officeDocument/2006/relationships/control" Target="activeX/activeX1.xml"/><Relationship Id="rId56" Type="http://schemas.openxmlformats.org/officeDocument/2006/relationships/hyperlink" Target="https://t.co/fj3P4KQG2A" TargetMode="External"/><Relationship Id="rId64" Type="http://schemas.openxmlformats.org/officeDocument/2006/relationships/hyperlink" Target="https://t.co/4RPV4PDJ8m" TargetMode="External"/><Relationship Id="rId69" Type="http://schemas.openxmlformats.org/officeDocument/2006/relationships/hyperlink" Target="https://t.co/ll0aPMTKI3" TargetMode="External"/><Relationship Id="rId8" Type="http://schemas.openxmlformats.org/officeDocument/2006/relationships/hyperlink" Target="https://t.co/n4j2lULXeZ" TargetMode="External"/><Relationship Id="rId51" Type="http://schemas.openxmlformats.org/officeDocument/2006/relationships/hyperlink" Target="https://t.co/DrStrddkn9" TargetMode="External"/><Relationship Id="rId72" Type="http://schemas.openxmlformats.org/officeDocument/2006/relationships/hyperlink" Target="https://t.co/K0No9LIvtg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t.co/fl2EDLv4e7" TargetMode="External"/><Relationship Id="rId17" Type="http://schemas.openxmlformats.org/officeDocument/2006/relationships/hyperlink" Target="https://t.co/mfR4u1I3JG" TargetMode="External"/><Relationship Id="rId25" Type="http://schemas.openxmlformats.org/officeDocument/2006/relationships/hyperlink" Target="https://t.co/wwVZy4wVIM" TargetMode="External"/><Relationship Id="rId33" Type="http://schemas.openxmlformats.org/officeDocument/2006/relationships/hyperlink" Target="https://t.co/xghX76xiVf" TargetMode="External"/><Relationship Id="rId38" Type="http://schemas.openxmlformats.org/officeDocument/2006/relationships/hyperlink" Target="https://t.co/6MqGDJlJPl" TargetMode="External"/><Relationship Id="rId46" Type="http://schemas.openxmlformats.org/officeDocument/2006/relationships/hyperlink" Target="https://t.co/xFILUw5MYs" TargetMode="External"/><Relationship Id="rId59" Type="http://schemas.openxmlformats.org/officeDocument/2006/relationships/hyperlink" Target="https://t.co/13apEI9H2q" TargetMode="External"/><Relationship Id="rId67" Type="http://schemas.openxmlformats.org/officeDocument/2006/relationships/hyperlink" Target="https://t.co/ngQYv75sJN" TargetMode="External"/><Relationship Id="rId20" Type="http://schemas.openxmlformats.org/officeDocument/2006/relationships/hyperlink" Target="https://t.co/nEArX24zle" TargetMode="External"/><Relationship Id="rId41" Type="http://schemas.openxmlformats.org/officeDocument/2006/relationships/hyperlink" Target="https://t.co/8HLOMSFs2f" TargetMode="External"/><Relationship Id="rId54" Type="http://schemas.openxmlformats.org/officeDocument/2006/relationships/hyperlink" Target="https://t.co/1jeWNluqM4" TargetMode="External"/><Relationship Id="rId62" Type="http://schemas.openxmlformats.org/officeDocument/2006/relationships/hyperlink" Target="https://t.co/DzFlSMVoDT" TargetMode="External"/><Relationship Id="rId70" Type="http://schemas.openxmlformats.org/officeDocument/2006/relationships/hyperlink" Target="https://t.co/hCCyPflbJX" TargetMode="External"/><Relationship Id="rId75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t.co/CTMHKQSvyF" TargetMode="External"/><Relationship Id="rId15" Type="http://schemas.openxmlformats.org/officeDocument/2006/relationships/hyperlink" Target="https://t.co/3mNIZs7tCs" TargetMode="External"/><Relationship Id="rId23" Type="http://schemas.openxmlformats.org/officeDocument/2006/relationships/hyperlink" Target="https://t.co/xXPJ3oyEZP" TargetMode="External"/><Relationship Id="rId28" Type="http://schemas.openxmlformats.org/officeDocument/2006/relationships/hyperlink" Target="https://t.co/YnyZqILVg8" TargetMode="External"/><Relationship Id="rId36" Type="http://schemas.openxmlformats.org/officeDocument/2006/relationships/hyperlink" Target="https://t.co/YDIn88zqXf" TargetMode="External"/><Relationship Id="rId49" Type="http://schemas.openxmlformats.org/officeDocument/2006/relationships/hyperlink" Target="https://t.co/IzJDcLA4Gt" TargetMode="External"/><Relationship Id="rId57" Type="http://schemas.openxmlformats.org/officeDocument/2006/relationships/hyperlink" Target="https://t.co/SXJBgYwHWm" TargetMode="External"/><Relationship Id="rId10" Type="http://schemas.openxmlformats.org/officeDocument/2006/relationships/hyperlink" Target="https://t.co/QMJ9NeR6rp" TargetMode="External"/><Relationship Id="rId31" Type="http://schemas.openxmlformats.org/officeDocument/2006/relationships/hyperlink" Target="https://t.co/2YE79ToN37" TargetMode="External"/><Relationship Id="rId44" Type="http://schemas.openxmlformats.org/officeDocument/2006/relationships/hyperlink" Target="https://t.co/1jeWNluqM4" TargetMode="External"/><Relationship Id="rId52" Type="http://schemas.openxmlformats.org/officeDocument/2006/relationships/hyperlink" Target="https://t.co/p0xIznIR3Y" TargetMode="External"/><Relationship Id="rId60" Type="http://schemas.openxmlformats.org/officeDocument/2006/relationships/hyperlink" Target="https://t.co/hCCyPflbJX" TargetMode="External"/><Relationship Id="rId65" Type="http://schemas.openxmlformats.org/officeDocument/2006/relationships/hyperlink" Target="https://t.co/KRS7cqHTPq" TargetMode="External"/><Relationship Id="rId73" Type="http://schemas.openxmlformats.org/officeDocument/2006/relationships/hyperlink" Target="https://t.co/rCQZmEG7M1" TargetMode="External"/><Relationship Id="rId4" Type="http://schemas.openxmlformats.org/officeDocument/2006/relationships/hyperlink" Target="https://t.co/2Th1Pv25X4" TargetMode="External"/><Relationship Id="rId9" Type="http://schemas.openxmlformats.org/officeDocument/2006/relationships/hyperlink" Target="https://t.co/Kg4INZ7r51" TargetMode="External"/><Relationship Id="rId13" Type="http://schemas.openxmlformats.org/officeDocument/2006/relationships/hyperlink" Target="https://t.co/9fzf8ET4fK" TargetMode="External"/><Relationship Id="rId18" Type="http://schemas.openxmlformats.org/officeDocument/2006/relationships/hyperlink" Target="https://t.co/4MIDIm9vZv" TargetMode="External"/><Relationship Id="rId39" Type="http://schemas.openxmlformats.org/officeDocument/2006/relationships/hyperlink" Target="https://t.co/Ou7j7tAaB3" TargetMode="External"/><Relationship Id="rId34" Type="http://schemas.openxmlformats.org/officeDocument/2006/relationships/hyperlink" Target="https://t.co/YnyZqJ3w7G" TargetMode="External"/><Relationship Id="rId50" Type="http://schemas.openxmlformats.org/officeDocument/2006/relationships/hyperlink" Target="https://t.co/lITNNafmyK" TargetMode="External"/><Relationship Id="rId55" Type="http://schemas.openxmlformats.org/officeDocument/2006/relationships/hyperlink" Target="https://t.co/U1B5XYrVuq" TargetMode="External"/><Relationship Id="rId7" Type="http://schemas.openxmlformats.org/officeDocument/2006/relationships/hyperlink" Target="https://t.co/QNPVR6WtIx" TargetMode="External"/><Relationship Id="rId71" Type="http://schemas.openxmlformats.org/officeDocument/2006/relationships/hyperlink" Target="https://t.co/o7ZFE4u2EJ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0</Pages>
  <Words>4258</Words>
  <Characters>24271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Becnel</dc:creator>
  <cp:keywords/>
  <dc:description/>
  <cp:lastModifiedBy>Jeremy Becnel</cp:lastModifiedBy>
  <cp:revision>16</cp:revision>
  <dcterms:created xsi:type="dcterms:W3CDTF">2021-07-01T20:15:00Z</dcterms:created>
  <dcterms:modified xsi:type="dcterms:W3CDTF">2021-07-02T00:47:00Z</dcterms:modified>
</cp:coreProperties>
</file>